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7B4D" w:rsidRDefault="00E97B4D" w:rsidP="00E121C6">
      <w:pPr>
        <w:jc w:val="right"/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BB78BD3" wp14:editId="4B7C275F">
                <wp:simplePos x="0" y="0"/>
                <wp:positionH relativeFrom="column">
                  <wp:posOffset>-247650</wp:posOffset>
                </wp:positionH>
                <wp:positionV relativeFrom="paragraph">
                  <wp:posOffset>942975</wp:posOffset>
                </wp:positionV>
                <wp:extent cx="4210050" cy="509905"/>
                <wp:effectExtent l="76200" t="57150" r="76200" b="996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0050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خدم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6309E2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بيع العقارات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-19.5pt;margin-top:74.25pt;width:331.5pt;height:40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خدم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6309E2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بيع العقارات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FF3BCE" wp14:editId="7EA634EF">
                <wp:simplePos x="0" y="0"/>
                <wp:positionH relativeFrom="column">
                  <wp:posOffset>4257040</wp:posOffset>
                </wp:positionH>
                <wp:positionV relativeFrom="paragraph">
                  <wp:posOffset>914400</wp:posOffset>
                </wp:positionV>
                <wp:extent cx="2101215" cy="509905"/>
                <wp:effectExtent l="76200" t="57150" r="70485" b="996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196FDE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حافظ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225BBC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196FDE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ثنى</w:t>
                            </w:r>
                            <w:bookmarkStart w:id="0" w:name="_GoBack"/>
                            <w:bookmarkEnd w:id="0"/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left:0;text-align:left;margin-left:335.2pt;margin-top:1in;width:165.45pt;height:40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196FDE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حافظ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225BBC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196FDE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ثنى</w:t>
                      </w:r>
                      <w:bookmarkStart w:id="1" w:name="_GoBack"/>
                      <w:bookmarkEnd w:id="1"/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97B4D">
        <w:rPr>
          <w:rFonts w:hint="cs"/>
          <w:noProof/>
        </w:rPr>
        <w:drawing>
          <wp:anchor distT="0" distB="0" distL="114300" distR="114300" simplePos="0" relativeHeight="251662336" behindDoc="0" locked="0" layoutInCell="1" allowOverlap="1" wp14:anchorId="4949B2A1" wp14:editId="2B56A36E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59264" behindDoc="0" locked="0" layoutInCell="1" allowOverlap="1" wp14:anchorId="35C87DBE" wp14:editId="678CA023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                                   </w:t>
      </w:r>
    </w:p>
    <w:p w:rsidR="00CD6AF8" w:rsidRDefault="00E97B4D" w:rsidP="008B7C72">
      <w:pPr>
        <w:bidi/>
        <w:jc w:val="center"/>
        <w:rPr>
          <w:b/>
          <w:bCs/>
          <w:sz w:val="52"/>
          <w:szCs w:val="52"/>
          <w:rtl/>
        </w:rPr>
      </w:pPr>
      <w:r w:rsidRPr="00E97B4D">
        <w:rPr>
          <w:rFonts w:hint="cs"/>
          <w:b/>
          <w:bCs/>
          <w:sz w:val="52"/>
          <w:szCs w:val="52"/>
          <w:rtl/>
        </w:rPr>
        <w:t>الاستمارة القياسية لتبس</w:t>
      </w:r>
      <w:r w:rsidR="00050051">
        <w:rPr>
          <w:rFonts w:hint="cs"/>
          <w:b/>
          <w:bCs/>
          <w:sz w:val="52"/>
          <w:szCs w:val="52"/>
          <w:rtl/>
        </w:rPr>
        <w:t>ي</w:t>
      </w:r>
      <w:r w:rsidRPr="00E97B4D">
        <w:rPr>
          <w:rFonts w:hint="cs"/>
          <w:b/>
          <w:bCs/>
          <w:sz w:val="52"/>
          <w:szCs w:val="52"/>
          <w:rtl/>
        </w:rPr>
        <w:t>ط الاجراءات</w:t>
      </w:r>
    </w:p>
    <w:p w:rsidR="00E97B4D" w:rsidRDefault="00E97B4D" w:rsidP="00E97B4D">
      <w:pPr>
        <w:jc w:val="center"/>
        <w:rPr>
          <w:b/>
          <w:bCs/>
        </w:rPr>
      </w:pPr>
    </w:p>
    <w:p w:rsidR="00E97B4D" w:rsidRPr="00E97B4D" w:rsidRDefault="00E97B4D" w:rsidP="00E97B4D"/>
    <w:p w:rsidR="00E97B4D" w:rsidRPr="00E97B4D" w:rsidRDefault="00E97B4D" w:rsidP="00E97B4D"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8AE3CB" wp14:editId="6E51C978">
                <wp:simplePos x="0" y="0"/>
                <wp:positionH relativeFrom="column">
                  <wp:posOffset>4257675</wp:posOffset>
                </wp:positionH>
                <wp:positionV relativeFrom="paragraph">
                  <wp:posOffset>2540</wp:posOffset>
                </wp:positionV>
                <wp:extent cx="2101215" cy="509905"/>
                <wp:effectExtent l="76200" t="57150" r="70485" b="996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أسم القطاع:</w:t>
                            </w:r>
                            <w:r w:rsidR="00EB33B2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البلد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8" style="position:absolute;margin-left:335.25pt;margin-top:.2pt;width:165.45pt;height:4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قطاع:</w:t>
                      </w:r>
                      <w:r w:rsidR="00EB33B2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البلد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6ECF27" wp14:editId="7C0DFE54">
                <wp:simplePos x="0" y="0"/>
                <wp:positionH relativeFrom="column">
                  <wp:posOffset>-247650</wp:posOffset>
                </wp:positionH>
                <wp:positionV relativeFrom="paragraph">
                  <wp:posOffset>12065</wp:posOffset>
                </wp:positionV>
                <wp:extent cx="4272915" cy="509905"/>
                <wp:effectExtent l="76200" t="57150" r="70485" b="996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EB33B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عملي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627B0B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EB33B2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شراء فضاء الرصيف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9" style="position:absolute;margin-left:-19.5pt;margin-top:.95pt;width:336.45pt;height:4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EB33B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عملي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627B0B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EB33B2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شراء فضاء الرصيف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Default="00E97B4D" w:rsidP="00E97B4D"/>
    <w:tbl>
      <w:tblPr>
        <w:tblStyle w:val="a5"/>
        <w:tblW w:w="10530" w:type="dxa"/>
        <w:tblInd w:w="-3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110"/>
        <w:gridCol w:w="9150"/>
        <w:gridCol w:w="270"/>
      </w:tblGrid>
      <w:tr w:rsidR="00E97B4D" w:rsidTr="001A253C">
        <w:tc>
          <w:tcPr>
            <w:tcW w:w="1110" w:type="dxa"/>
          </w:tcPr>
          <w:p w:rsidR="00E97B4D" w:rsidRPr="004F553F" w:rsidRDefault="004F553F" w:rsidP="008B7C7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توقيتات</w:t>
            </w:r>
          </w:p>
          <w:p w:rsidR="004F553F" w:rsidRDefault="004F553F" w:rsidP="008B7C72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(اختياري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9150" w:type="dxa"/>
          </w:tcPr>
          <w:p w:rsidR="00E97B4D" w:rsidRDefault="003C068A" w:rsidP="008B7C72">
            <w:pPr>
              <w:bidi/>
              <w:jc w:val="center"/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</w:t>
            </w:r>
            <w:r w:rsidR="004F553F" w:rsidRPr="004F553F">
              <w:rPr>
                <w:rFonts w:hint="cs"/>
                <w:b/>
                <w:bCs/>
                <w:sz w:val="28"/>
                <w:szCs w:val="28"/>
                <w:rtl/>
              </w:rPr>
              <w:t xml:space="preserve"> لتقديم الخدمة للمستفيد</w:t>
            </w:r>
          </w:p>
        </w:tc>
        <w:tc>
          <w:tcPr>
            <w:tcW w:w="270" w:type="dxa"/>
          </w:tcPr>
          <w:p w:rsidR="00E97B4D" w:rsidRPr="001A253C" w:rsidRDefault="00E97B4D" w:rsidP="008B7C72">
            <w:pPr>
              <w:bidi/>
              <w:jc w:val="center"/>
            </w:pPr>
          </w:p>
        </w:tc>
      </w:tr>
      <w:tr w:rsidR="00E97B4D" w:rsidTr="001A253C">
        <w:tc>
          <w:tcPr>
            <w:tcW w:w="1110" w:type="dxa"/>
          </w:tcPr>
          <w:p w:rsidR="00E97B4D" w:rsidRPr="004977C2" w:rsidRDefault="00E97B4D" w:rsidP="008B7C72">
            <w:pPr>
              <w:bidi/>
              <w:jc w:val="both"/>
              <w:rPr>
                <w:sz w:val="24"/>
                <w:szCs w:val="24"/>
                <w:rtl/>
              </w:rPr>
            </w:pPr>
          </w:p>
          <w:p w:rsidR="004977C2" w:rsidRDefault="004977C2" w:rsidP="008B7C72">
            <w:pPr>
              <w:bidi/>
              <w:jc w:val="both"/>
              <w:rPr>
                <w:sz w:val="24"/>
                <w:szCs w:val="24"/>
                <w:rtl/>
              </w:rPr>
            </w:pPr>
          </w:p>
          <w:p w:rsidR="00E97B4D" w:rsidRPr="004977C2" w:rsidRDefault="00A35DA7" w:rsidP="004977C2">
            <w:pPr>
              <w:bidi/>
              <w:jc w:val="both"/>
              <w:rPr>
                <w:sz w:val="24"/>
                <w:szCs w:val="24"/>
                <w:rtl/>
              </w:rPr>
            </w:pPr>
            <w:r w:rsidRPr="004977C2">
              <w:rPr>
                <w:rFonts w:hint="cs"/>
                <w:sz w:val="24"/>
                <w:szCs w:val="24"/>
                <w:rtl/>
              </w:rPr>
              <w:t>1 ساعة</w:t>
            </w:r>
          </w:p>
          <w:p w:rsidR="00E97B4D" w:rsidRDefault="00E97B4D" w:rsidP="008B7C72">
            <w:pPr>
              <w:bidi/>
              <w:jc w:val="both"/>
              <w:rPr>
                <w:sz w:val="24"/>
                <w:szCs w:val="24"/>
                <w:rtl/>
              </w:rPr>
            </w:pPr>
          </w:p>
          <w:p w:rsidR="00F328AB" w:rsidRPr="004977C2" w:rsidRDefault="00F328AB" w:rsidP="00F328AB">
            <w:pPr>
              <w:bidi/>
              <w:jc w:val="both"/>
              <w:rPr>
                <w:sz w:val="24"/>
                <w:szCs w:val="24"/>
                <w:rtl/>
              </w:rPr>
            </w:pPr>
          </w:p>
          <w:p w:rsidR="00E97B4D" w:rsidRPr="004977C2" w:rsidRDefault="00F328AB" w:rsidP="008B7C72">
            <w:pPr>
              <w:bidi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4</w:t>
            </w:r>
            <w:r w:rsidR="00A35DA7" w:rsidRPr="004977C2">
              <w:rPr>
                <w:rFonts w:hint="cs"/>
                <w:sz w:val="24"/>
                <w:szCs w:val="24"/>
                <w:rtl/>
              </w:rPr>
              <w:t xml:space="preserve"> يوم</w:t>
            </w:r>
          </w:p>
          <w:p w:rsidR="00E97B4D" w:rsidRPr="004977C2" w:rsidRDefault="00E97B4D" w:rsidP="008B7C72">
            <w:pPr>
              <w:bidi/>
              <w:jc w:val="both"/>
              <w:rPr>
                <w:sz w:val="24"/>
                <w:szCs w:val="24"/>
                <w:rtl/>
              </w:rPr>
            </w:pPr>
          </w:p>
          <w:p w:rsidR="004977C2" w:rsidRPr="004977C2" w:rsidRDefault="004977C2" w:rsidP="004977C2">
            <w:pPr>
              <w:bidi/>
              <w:jc w:val="both"/>
              <w:rPr>
                <w:sz w:val="24"/>
                <w:szCs w:val="24"/>
                <w:rtl/>
              </w:rPr>
            </w:pPr>
          </w:p>
          <w:p w:rsidR="00E97B4D" w:rsidRPr="004977C2" w:rsidRDefault="00A35DA7" w:rsidP="008B7C72">
            <w:pPr>
              <w:bidi/>
              <w:jc w:val="both"/>
              <w:rPr>
                <w:sz w:val="24"/>
                <w:szCs w:val="24"/>
                <w:rtl/>
              </w:rPr>
            </w:pPr>
            <w:r w:rsidRPr="004977C2">
              <w:rPr>
                <w:rFonts w:hint="cs"/>
                <w:sz w:val="24"/>
                <w:szCs w:val="24"/>
                <w:rtl/>
              </w:rPr>
              <w:t>1 يوم</w:t>
            </w:r>
          </w:p>
          <w:p w:rsidR="00E97B4D" w:rsidRDefault="00E97B4D" w:rsidP="008B7C72">
            <w:pPr>
              <w:bidi/>
              <w:jc w:val="both"/>
              <w:rPr>
                <w:sz w:val="24"/>
                <w:szCs w:val="24"/>
                <w:rtl/>
              </w:rPr>
            </w:pPr>
          </w:p>
          <w:p w:rsidR="00F328AB" w:rsidRPr="004977C2" w:rsidRDefault="00F328AB" w:rsidP="00F328AB">
            <w:pPr>
              <w:bidi/>
              <w:jc w:val="both"/>
              <w:rPr>
                <w:sz w:val="24"/>
                <w:szCs w:val="24"/>
                <w:rtl/>
              </w:rPr>
            </w:pPr>
          </w:p>
          <w:p w:rsidR="00E97B4D" w:rsidRPr="004977C2" w:rsidRDefault="004977C2" w:rsidP="00F328AB">
            <w:pPr>
              <w:bidi/>
              <w:jc w:val="both"/>
              <w:rPr>
                <w:sz w:val="24"/>
                <w:szCs w:val="24"/>
                <w:rtl/>
              </w:rPr>
            </w:pPr>
            <w:r w:rsidRPr="004977C2">
              <w:rPr>
                <w:rFonts w:hint="cs"/>
                <w:sz w:val="24"/>
                <w:szCs w:val="24"/>
                <w:rtl/>
              </w:rPr>
              <w:t>1 يوم</w:t>
            </w:r>
          </w:p>
          <w:p w:rsidR="00E97B4D" w:rsidRPr="004977C2" w:rsidRDefault="00E97B4D" w:rsidP="008B7C72">
            <w:pPr>
              <w:bidi/>
              <w:jc w:val="both"/>
              <w:rPr>
                <w:sz w:val="24"/>
                <w:szCs w:val="24"/>
                <w:rtl/>
              </w:rPr>
            </w:pPr>
          </w:p>
          <w:p w:rsidR="00E97B4D" w:rsidRPr="004977C2" w:rsidRDefault="004977C2" w:rsidP="008B7C72">
            <w:pPr>
              <w:bidi/>
              <w:jc w:val="both"/>
              <w:rPr>
                <w:sz w:val="24"/>
                <w:szCs w:val="24"/>
                <w:rtl/>
              </w:rPr>
            </w:pPr>
            <w:r w:rsidRPr="004977C2">
              <w:rPr>
                <w:rFonts w:hint="cs"/>
                <w:sz w:val="24"/>
                <w:szCs w:val="24"/>
                <w:rtl/>
              </w:rPr>
              <w:t>1 يوم</w:t>
            </w:r>
          </w:p>
          <w:p w:rsidR="00E97B4D" w:rsidRDefault="00E97B4D" w:rsidP="008B7C72">
            <w:pPr>
              <w:bidi/>
              <w:jc w:val="both"/>
              <w:rPr>
                <w:sz w:val="24"/>
                <w:szCs w:val="24"/>
                <w:rtl/>
              </w:rPr>
            </w:pPr>
          </w:p>
          <w:p w:rsidR="00E97B4D" w:rsidRPr="004977C2" w:rsidRDefault="004977C2" w:rsidP="008B7C72">
            <w:pPr>
              <w:bidi/>
              <w:jc w:val="both"/>
              <w:rPr>
                <w:sz w:val="24"/>
                <w:szCs w:val="24"/>
                <w:rtl/>
              </w:rPr>
            </w:pPr>
            <w:r w:rsidRPr="004977C2">
              <w:rPr>
                <w:rFonts w:hint="cs"/>
                <w:sz w:val="24"/>
                <w:szCs w:val="24"/>
                <w:rtl/>
              </w:rPr>
              <w:t>1 اسبوع</w:t>
            </w:r>
          </w:p>
          <w:p w:rsidR="00F328AB" w:rsidRDefault="00F328AB" w:rsidP="00F328AB">
            <w:pPr>
              <w:bidi/>
              <w:jc w:val="both"/>
              <w:rPr>
                <w:sz w:val="24"/>
                <w:szCs w:val="24"/>
                <w:rtl/>
              </w:rPr>
            </w:pPr>
          </w:p>
          <w:p w:rsidR="00F328AB" w:rsidRPr="004977C2" w:rsidRDefault="00F328AB" w:rsidP="00F328AB">
            <w:pPr>
              <w:bidi/>
              <w:jc w:val="both"/>
              <w:rPr>
                <w:sz w:val="24"/>
                <w:szCs w:val="24"/>
                <w:rtl/>
              </w:rPr>
            </w:pPr>
          </w:p>
          <w:p w:rsidR="00E97B4D" w:rsidRDefault="004977C2" w:rsidP="00F328AB">
            <w:pPr>
              <w:bidi/>
              <w:jc w:val="both"/>
              <w:rPr>
                <w:sz w:val="24"/>
                <w:szCs w:val="24"/>
                <w:rtl/>
              </w:rPr>
            </w:pPr>
            <w:r w:rsidRPr="004977C2">
              <w:rPr>
                <w:rFonts w:hint="cs"/>
                <w:sz w:val="24"/>
                <w:szCs w:val="24"/>
                <w:rtl/>
              </w:rPr>
              <w:t>1 شهر</w:t>
            </w:r>
          </w:p>
          <w:p w:rsidR="004977C2" w:rsidRPr="004977C2" w:rsidRDefault="004977C2" w:rsidP="004977C2">
            <w:pPr>
              <w:bidi/>
              <w:jc w:val="both"/>
              <w:rPr>
                <w:sz w:val="24"/>
                <w:szCs w:val="24"/>
                <w:rtl/>
              </w:rPr>
            </w:pPr>
          </w:p>
          <w:p w:rsidR="00E97B4D" w:rsidRPr="004977C2" w:rsidRDefault="004977C2" w:rsidP="008B7C72">
            <w:pPr>
              <w:bidi/>
              <w:jc w:val="both"/>
              <w:rPr>
                <w:sz w:val="24"/>
                <w:szCs w:val="24"/>
                <w:rtl/>
              </w:rPr>
            </w:pPr>
            <w:r w:rsidRPr="004977C2">
              <w:rPr>
                <w:rFonts w:hint="cs"/>
                <w:sz w:val="24"/>
                <w:szCs w:val="24"/>
                <w:rtl/>
              </w:rPr>
              <w:t>4 يوم</w:t>
            </w:r>
          </w:p>
          <w:p w:rsidR="007179CC" w:rsidRPr="004977C2" w:rsidRDefault="007179CC" w:rsidP="007179CC">
            <w:pPr>
              <w:bidi/>
              <w:jc w:val="both"/>
              <w:rPr>
                <w:sz w:val="24"/>
                <w:szCs w:val="24"/>
                <w:rtl/>
              </w:rPr>
            </w:pPr>
          </w:p>
          <w:p w:rsidR="004977C2" w:rsidRPr="004977C2" w:rsidRDefault="004977C2" w:rsidP="004977C2">
            <w:pPr>
              <w:bidi/>
              <w:jc w:val="both"/>
              <w:rPr>
                <w:sz w:val="24"/>
                <w:szCs w:val="24"/>
                <w:rtl/>
              </w:rPr>
            </w:pPr>
            <w:r w:rsidRPr="004977C2">
              <w:rPr>
                <w:rFonts w:hint="cs"/>
                <w:sz w:val="24"/>
                <w:szCs w:val="24"/>
                <w:rtl/>
              </w:rPr>
              <w:t>4 يوم</w:t>
            </w:r>
          </w:p>
          <w:p w:rsidR="004977C2" w:rsidRPr="004977C2" w:rsidRDefault="004977C2" w:rsidP="004977C2">
            <w:pPr>
              <w:bidi/>
              <w:jc w:val="both"/>
              <w:rPr>
                <w:sz w:val="24"/>
                <w:szCs w:val="24"/>
                <w:rtl/>
              </w:rPr>
            </w:pPr>
          </w:p>
          <w:p w:rsidR="004977C2" w:rsidRDefault="004977C2" w:rsidP="004977C2">
            <w:pPr>
              <w:bidi/>
              <w:jc w:val="both"/>
            </w:pPr>
          </w:p>
        </w:tc>
        <w:tc>
          <w:tcPr>
            <w:tcW w:w="9150" w:type="dxa"/>
          </w:tcPr>
          <w:p w:rsidR="000A605D" w:rsidRPr="00D44255" w:rsidRDefault="00293DE5" w:rsidP="00D44255">
            <w:pPr>
              <w:bidi/>
              <w:jc w:val="both"/>
              <w:rPr>
                <w:sz w:val="26"/>
                <w:szCs w:val="26"/>
                <w:rtl/>
              </w:rPr>
            </w:pPr>
            <w:r w:rsidRPr="00D44255">
              <w:rPr>
                <w:rFonts w:hint="cs"/>
                <w:sz w:val="26"/>
                <w:szCs w:val="26"/>
                <w:rtl/>
              </w:rPr>
              <w:t xml:space="preserve">1- </w:t>
            </w:r>
            <w:r w:rsidR="000A605D" w:rsidRPr="00D44255">
              <w:rPr>
                <w:rFonts w:hint="cs"/>
                <w:sz w:val="26"/>
                <w:szCs w:val="26"/>
                <w:rtl/>
              </w:rPr>
              <w:t>تقديم المواطن طلب الى مدير البلدية بشراء فضاء الرصيف</w:t>
            </w:r>
            <w:r w:rsidR="00D44255">
              <w:rPr>
                <w:rFonts w:hint="cs"/>
                <w:sz w:val="26"/>
                <w:szCs w:val="26"/>
                <w:rtl/>
              </w:rPr>
              <w:t>.</w:t>
            </w:r>
          </w:p>
          <w:p w:rsidR="00D44255" w:rsidRPr="00D44255" w:rsidRDefault="00013107" w:rsidP="00D44255">
            <w:pPr>
              <w:bidi/>
              <w:jc w:val="both"/>
              <w:rPr>
                <w:sz w:val="26"/>
                <w:szCs w:val="26"/>
                <w:rtl/>
              </w:rPr>
            </w:pPr>
            <w:r w:rsidRPr="00D44255">
              <w:rPr>
                <w:rFonts w:hint="cs"/>
                <w:sz w:val="26"/>
                <w:szCs w:val="26"/>
                <w:rtl/>
              </w:rPr>
              <w:t xml:space="preserve">2- </w:t>
            </w:r>
            <w:r w:rsidR="000A605D" w:rsidRPr="00D44255">
              <w:rPr>
                <w:rFonts w:hint="cs"/>
                <w:sz w:val="26"/>
                <w:szCs w:val="26"/>
                <w:rtl/>
              </w:rPr>
              <w:t>احالة الطلب الى شعبة تنظيم المدن</w:t>
            </w:r>
            <w:r w:rsidR="00D44255" w:rsidRPr="00D44255">
              <w:rPr>
                <w:rFonts w:hint="cs"/>
                <w:sz w:val="26"/>
                <w:szCs w:val="26"/>
                <w:rtl/>
              </w:rPr>
              <w:t xml:space="preserve"> من قبل مدير البلدية.</w:t>
            </w:r>
          </w:p>
          <w:p w:rsidR="00D44255" w:rsidRPr="00D44255" w:rsidRDefault="00D44255" w:rsidP="00D44255">
            <w:pPr>
              <w:bidi/>
              <w:jc w:val="both"/>
              <w:rPr>
                <w:sz w:val="26"/>
                <w:szCs w:val="26"/>
                <w:rtl/>
              </w:rPr>
            </w:pPr>
            <w:r w:rsidRPr="00D44255">
              <w:rPr>
                <w:rFonts w:hint="cs"/>
                <w:sz w:val="26"/>
                <w:szCs w:val="26"/>
                <w:rtl/>
              </w:rPr>
              <w:t xml:space="preserve">3- </w:t>
            </w:r>
            <w:r w:rsidR="00C35D30" w:rsidRPr="00C35D30">
              <w:rPr>
                <w:rFonts w:cs="Arial" w:hint="cs"/>
                <w:sz w:val="26"/>
                <w:szCs w:val="26"/>
                <w:rtl/>
              </w:rPr>
              <w:t>تنظيم</w:t>
            </w:r>
            <w:r w:rsidR="00C35D30" w:rsidRPr="00C35D30">
              <w:rPr>
                <w:rFonts w:cs="Arial"/>
                <w:sz w:val="26"/>
                <w:szCs w:val="26"/>
                <w:rtl/>
              </w:rPr>
              <w:t xml:space="preserve"> </w:t>
            </w:r>
            <w:r w:rsidR="00C35D30" w:rsidRPr="00C35D30">
              <w:rPr>
                <w:rFonts w:cs="Arial" w:hint="cs"/>
                <w:sz w:val="26"/>
                <w:szCs w:val="26"/>
                <w:rtl/>
              </w:rPr>
              <w:t>محضر</w:t>
            </w:r>
            <w:r w:rsidR="00C35D30" w:rsidRPr="00C35D30">
              <w:rPr>
                <w:rFonts w:cs="Arial"/>
                <w:sz w:val="26"/>
                <w:szCs w:val="26"/>
                <w:rtl/>
              </w:rPr>
              <w:t xml:space="preserve"> </w:t>
            </w:r>
            <w:r w:rsidR="00C35D30" w:rsidRPr="00C35D30">
              <w:rPr>
                <w:rFonts w:cs="Arial" w:hint="cs"/>
                <w:sz w:val="26"/>
                <w:szCs w:val="26"/>
                <w:rtl/>
              </w:rPr>
              <w:t>كشف</w:t>
            </w:r>
            <w:r w:rsidR="00C35D30" w:rsidRPr="00C35D30">
              <w:rPr>
                <w:rFonts w:cs="Arial"/>
                <w:sz w:val="26"/>
                <w:szCs w:val="26"/>
                <w:rtl/>
              </w:rPr>
              <w:t xml:space="preserve"> </w:t>
            </w:r>
            <w:r w:rsidR="00C35D30" w:rsidRPr="00C35D30">
              <w:rPr>
                <w:rFonts w:cs="Arial" w:hint="cs"/>
                <w:sz w:val="26"/>
                <w:szCs w:val="26"/>
                <w:rtl/>
              </w:rPr>
              <w:t>ومخاطبة</w:t>
            </w:r>
            <w:r w:rsidR="00C35D30" w:rsidRPr="00C35D30">
              <w:rPr>
                <w:rFonts w:cs="Arial"/>
                <w:sz w:val="26"/>
                <w:szCs w:val="26"/>
                <w:rtl/>
              </w:rPr>
              <w:t xml:space="preserve"> </w:t>
            </w:r>
            <w:r w:rsidR="00C35D30" w:rsidRPr="00C35D30">
              <w:rPr>
                <w:rFonts w:cs="Arial" w:hint="cs"/>
                <w:sz w:val="26"/>
                <w:szCs w:val="26"/>
                <w:rtl/>
              </w:rPr>
              <w:t>دوائر</w:t>
            </w:r>
            <w:r w:rsidR="00C35D30" w:rsidRPr="00C35D30">
              <w:rPr>
                <w:rFonts w:cs="Arial"/>
                <w:sz w:val="26"/>
                <w:szCs w:val="26"/>
                <w:rtl/>
              </w:rPr>
              <w:t xml:space="preserve"> (</w:t>
            </w:r>
            <w:r w:rsidR="00C35D30" w:rsidRPr="00C35D30">
              <w:rPr>
                <w:rFonts w:cs="Arial" w:hint="cs"/>
                <w:sz w:val="26"/>
                <w:szCs w:val="26"/>
                <w:rtl/>
              </w:rPr>
              <w:t>الماء</w:t>
            </w:r>
            <w:r w:rsidR="00C35D30" w:rsidRPr="00C35D30">
              <w:rPr>
                <w:rFonts w:cs="Arial"/>
                <w:sz w:val="26"/>
                <w:szCs w:val="26"/>
                <w:rtl/>
              </w:rPr>
              <w:t>-</w:t>
            </w:r>
            <w:r w:rsidR="00C35D30" w:rsidRPr="00C35D30">
              <w:rPr>
                <w:rFonts w:cs="Arial" w:hint="cs"/>
                <w:sz w:val="26"/>
                <w:szCs w:val="26"/>
                <w:rtl/>
              </w:rPr>
              <w:t>المجاري</w:t>
            </w:r>
            <w:r w:rsidR="00C35D30" w:rsidRPr="00C35D30">
              <w:rPr>
                <w:rFonts w:cs="Arial"/>
                <w:sz w:val="26"/>
                <w:szCs w:val="26"/>
                <w:rtl/>
              </w:rPr>
              <w:t>-</w:t>
            </w:r>
            <w:r w:rsidR="00C35D30" w:rsidRPr="00C35D30">
              <w:rPr>
                <w:rFonts w:cs="Arial" w:hint="cs"/>
                <w:sz w:val="26"/>
                <w:szCs w:val="26"/>
                <w:rtl/>
              </w:rPr>
              <w:t>الكهرباء</w:t>
            </w:r>
            <w:r w:rsidR="00C35D30" w:rsidRPr="00C35D30">
              <w:rPr>
                <w:rFonts w:cs="Arial"/>
                <w:sz w:val="26"/>
                <w:szCs w:val="26"/>
                <w:rtl/>
              </w:rPr>
              <w:t>-</w:t>
            </w:r>
            <w:r w:rsidR="00C35D30" w:rsidRPr="00C35D30">
              <w:rPr>
                <w:rFonts w:cs="Arial" w:hint="cs"/>
                <w:sz w:val="26"/>
                <w:szCs w:val="26"/>
                <w:rtl/>
              </w:rPr>
              <w:t>الاتصالات</w:t>
            </w:r>
            <w:r w:rsidR="00C35D30" w:rsidRPr="00C35D30">
              <w:rPr>
                <w:rFonts w:cs="Arial"/>
                <w:sz w:val="26"/>
                <w:szCs w:val="26"/>
                <w:rtl/>
              </w:rPr>
              <w:t xml:space="preserve"> – </w:t>
            </w:r>
            <w:r w:rsidR="00C35D30" w:rsidRPr="00C35D30">
              <w:rPr>
                <w:rFonts w:cs="Arial" w:hint="cs"/>
                <w:sz w:val="26"/>
                <w:szCs w:val="26"/>
                <w:rtl/>
              </w:rPr>
              <w:t>التسجيل</w:t>
            </w:r>
            <w:r w:rsidR="00C35D30" w:rsidRPr="00C35D30">
              <w:rPr>
                <w:rFonts w:cs="Arial"/>
                <w:sz w:val="26"/>
                <w:szCs w:val="26"/>
                <w:rtl/>
              </w:rPr>
              <w:t xml:space="preserve"> </w:t>
            </w:r>
            <w:r w:rsidR="00C35D30" w:rsidRPr="00C35D30">
              <w:rPr>
                <w:rFonts w:cs="Arial" w:hint="cs"/>
                <w:sz w:val="26"/>
                <w:szCs w:val="26"/>
                <w:rtl/>
              </w:rPr>
              <w:t>العقاري</w:t>
            </w:r>
            <w:r w:rsidR="00C35D30" w:rsidRPr="00C35D30">
              <w:rPr>
                <w:rFonts w:cs="Arial"/>
                <w:sz w:val="26"/>
                <w:szCs w:val="26"/>
                <w:rtl/>
              </w:rPr>
              <w:t xml:space="preserve">) </w:t>
            </w:r>
            <w:r w:rsidR="00C35D30" w:rsidRPr="00C35D30">
              <w:rPr>
                <w:rFonts w:cs="Arial" w:hint="cs"/>
                <w:sz w:val="26"/>
                <w:szCs w:val="26"/>
                <w:rtl/>
              </w:rPr>
              <w:t>واستحصال</w:t>
            </w:r>
            <w:r w:rsidR="00C35D30" w:rsidRPr="00C35D30">
              <w:rPr>
                <w:rFonts w:cs="Arial"/>
                <w:sz w:val="26"/>
                <w:szCs w:val="26"/>
                <w:rtl/>
              </w:rPr>
              <w:t xml:space="preserve"> </w:t>
            </w:r>
            <w:r w:rsidR="00C35D30" w:rsidRPr="00C35D30">
              <w:rPr>
                <w:rFonts w:cs="Arial" w:hint="cs"/>
                <w:sz w:val="26"/>
                <w:szCs w:val="26"/>
                <w:rtl/>
              </w:rPr>
              <w:t>عدم</w:t>
            </w:r>
            <w:r w:rsidR="00C35D30" w:rsidRPr="00C35D30">
              <w:rPr>
                <w:rFonts w:cs="Arial"/>
                <w:sz w:val="26"/>
                <w:szCs w:val="26"/>
                <w:rtl/>
              </w:rPr>
              <w:t xml:space="preserve"> </w:t>
            </w:r>
            <w:r w:rsidR="00C35D30" w:rsidRPr="00C35D30">
              <w:rPr>
                <w:rFonts w:cs="Arial" w:hint="cs"/>
                <w:sz w:val="26"/>
                <w:szCs w:val="26"/>
                <w:rtl/>
              </w:rPr>
              <w:t>ممانعة</w:t>
            </w:r>
            <w:r w:rsidR="00C35D30">
              <w:rPr>
                <w:rFonts w:cs="Arial" w:hint="cs"/>
                <w:sz w:val="26"/>
                <w:szCs w:val="26"/>
                <w:rtl/>
              </w:rPr>
              <w:t xml:space="preserve"> </w:t>
            </w:r>
            <w:r w:rsidRPr="00D44255">
              <w:rPr>
                <w:rFonts w:hint="cs"/>
                <w:sz w:val="26"/>
                <w:szCs w:val="26"/>
                <w:rtl/>
              </w:rPr>
              <w:t>من قبل شعبة تنظيم المدن.</w:t>
            </w:r>
          </w:p>
          <w:p w:rsidR="00D44255" w:rsidRPr="00D44255" w:rsidRDefault="00C35D30" w:rsidP="00D44255">
            <w:pPr>
              <w:bidi/>
              <w:jc w:val="both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>4</w:t>
            </w:r>
            <w:r w:rsidR="00D44255" w:rsidRPr="00D44255">
              <w:rPr>
                <w:rFonts w:hint="cs"/>
                <w:sz w:val="26"/>
                <w:szCs w:val="26"/>
                <w:rtl/>
              </w:rPr>
              <w:t xml:space="preserve">- </w:t>
            </w:r>
            <w:r w:rsidRPr="00C35D30">
              <w:rPr>
                <w:rFonts w:cs="Arial" w:hint="cs"/>
                <w:sz w:val="26"/>
                <w:szCs w:val="26"/>
                <w:rtl/>
              </w:rPr>
              <w:t>توحيد</w:t>
            </w:r>
            <w:r w:rsidRPr="00C35D30">
              <w:rPr>
                <w:rFonts w:cs="Arial"/>
                <w:sz w:val="26"/>
                <w:szCs w:val="26"/>
                <w:rtl/>
              </w:rPr>
              <w:t xml:space="preserve"> </w:t>
            </w:r>
            <w:r w:rsidRPr="00C35D30">
              <w:rPr>
                <w:rFonts w:cs="Arial" w:hint="cs"/>
                <w:sz w:val="26"/>
                <w:szCs w:val="26"/>
                <w:rtl/>
              </w:rPr>
              <w:t>الاجراءات</w:t>
            </w:r>
            <w:r w:rsidRPr="00C35D30">
              <w:rPr>
                <w:rFonts w:cs="Arial"/>
                <w:sz w:val="26"/>
                <w:szCs w:val="26"/>
                <w:rtl/>
              </w:rPr>
              <w:t xml:space="preserve"> </w:t>
            </w:r>
            <w:r w:rsidRPr="00C35D30">
              <w:rPr>
                <w:rFonts w:cs="Arial" w:hint="cs"/>
                <w:sz w:val="26"/>
                <w:szCs w:val="26"/>
                <w:rtl/>
              </w:rPr>
              <w:t>للدوائر</w:t>
            </w:r>
            <w:r w:rsidRPr="00C35D30">
              <w:rPr>
                <w:rFonts w:cs="Arial"/>
                <w:sz w:val="26"/>
                <w:szCs w:val="26"/>
                <w:rtl/>
              </w:rPr>
              <w:t xml:space="preserve"> (</w:t>
            </w:r>
            <w:r w:rsidRPr="00C35D30">
              <w:rPr>
                <w:rFonts w:cs="Arial" w:hint="cs"/>
                <w:sz w:val="26"/>
                <w:szCs w:val="26"/>
                <w:rtl/>
              </w:rPr>
              <w:t>الماء</w:t>
            </w:r>
            <w:r w:rsidRPr="00C35D30">
              <w:rPr>
                <w:rFonts w:cs="Arial"/>
                <w:sz w:val="26"/>
                <w:szCs w:val="26"/>
                <w:rtl/>
              </w:rPr>
              <w:t>-</w:t>
            </w:r>
            <w:r w:rsidRPr="00C35D30">
              <w:rPr>
                <w:rFonts w:cs="Arial" w:hint="cs"/>
                <w:sz w:val="26"/>
                <w:szCs w:val="26"/>
                <w:rtl/>
              </w:rPr>
              <w:t>المجاري</w:t>
            </w:r>
            <w:r w:rsidRPr="00C35D30">
              <w:rPr>
                <w:rFonts w:cs="Arial"/>
                <w:sz w:val="26"/>
                <w:szCs w:val="26"/>
                <w:rtl/>
              </w:rPr>
              <w:t>-</w:t>
            </w:r>
            <w:r w:rsidRPr="00C35D30">
              <w:rPr>
                <w:rFonts w:cs="Arial" w:hint="cs"/>
                <w:sz w:val="26"/>
                <w:szCs w:val="26"/>
                <w:rtl/>
              </w:rPr>
              <w:t>الكهرباء</w:t>
            </w:r>
            <w:r w:rsidRPr="00C35D30">
              <w:rPr>
                <w:rFonts w:cs="Arial"/>
                <w:sz w:val="26"/>
                <w:szCs w:val="26"/>
                <w:rtl/>
              </w:rPr>
              <w:t>-</w:t>
            </w:r>
            <w:r w:rsidRPr="00C35D30">
              <w:rPr>
                <w:rFonts w:cs="Arial" w:hint="cs"/>
                <w:sz w:val="26"/>
                <w:szCs w:val="26"/>
                <w:rtl/>
              </w:rPr>
              <w:t>الاتصالات</w:t>
            </w:r>
            <w:r w:rsidRPr="00C35D30">
              <w:rPr>
                <w:rFonts w:cs="Arial"/>
                <w:sz w:val="26"/>
                <w:szCs w:val="26"/>
                <w:rtl/>
              </w:rPr>
              <w:t xml:space="preserve"> – </w:t>
            </w:r>
            <w:r w:rsidRPr="00C35D30">
              <w:rPr>
                <w:rFonts w:cs="Arial" w:hint="cs"/>
                <w:sz w:val="26"/>
                <w:szCs w:val="26"/>
                <w:rtl/>
              </w:rPr>
              <w:t>التسجيل</w:t>
            </w:r>
            <w:r w:rsidRPr="00C35D30">
              <w:rPr>
                <w:rFonts w:cs="Arial"/>
                <w:sz w:val="26"/>
                <w:szCs w:val="26"/>
                <w:rtl/>
              </w:rPr>
              <w:t xml:space="preserve"> </w:t>
            </w:r>
            <w:r w:rsidRPr="00C35D30">
              <w:rPr>
                <w:rFonts w:cs="Arial" w:hint="cs"/>
                <w:sz w:val="26"/>
                <w:szCs w:val="26"/>
                <w:rtl/>
              </w:rPr>
              <w:t>العقاري</w:t>
            </w:r>
            <w:r w:rsidRPr="00C35D30">
              <w:rPr>
                <w:rFonts w:cs="Arial"/>
                <w:sz w:val="26"/>
                <w:szCs w:val="26"/>
                <w:rtl/>
              </w:rPr>
              <w:t>)</w:t>
            </w:r>
            <w:r>
              <w:rPr>
                <w:rFonts w:cs="Arial" w:hint="cs"/>
                <w:sz w:val="26"/>
                <w:szCs w:val="26"/>
                <w:rtl/>
              </w:rPr>
              <w:t xml:space="preserve"> </w:t>
            </w:r>
            <w:r w:rsidR="00D44255" w:rsidRPr="00D44255">
              <w:rPr>
                <w:rFonts w:hint="cs"/>
                <w:sz w:val="26"/>
                <w:szCs w:val="26"/>
                <w:rtl/>
              </w:rPr>
              <w:t>من قبل شعبة تنظيم المدن.</w:t>
            </w:r>
          </w:p>
          <w:p w:rsidR="00D44255" w:rsidRPr="00D44255" w:rsidRDefault="00C35D30" w:rsidP="00D44255">
            <w:pPr>
              <w:bidi/>
              <w:jc w:val="both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>5</w:t>
            </w:r>
            <w:r w:rsidR="00D44255" w:rsidRPr="00D44255">
              <w:rPr>
                <w:rFonts w:hint="cs"/>
                <w:sz w:val="26"/>
                <w:szCs w:val="26"/>
                <w:rtl/>
              </w:rPr>
              <w:t>- احالة المعاملة الى شعبة الاملاك من قبل</w:t>
            </w:r>
            <w:r w:rsidR="00F328AB">
              <w:rPr>
                <w:rFonts w:hint="cs"/>
                <w:sz w:val="26"/>
                <w:szCs w:val="26"/>
                <w:rtl/>
              </w:rPr>
              <w:t xml:space="preserve"> شعبة</w:t>
            </w:r>
            <w:r w:rsidR="00D44255" w:rsidRPr="00D44255">
              <w:rPr>
                <w:rFonts w:hint="cs"/>
                <w:sz w:val="26"/>
                <w:szCs w:val="26"/>
                <w:rtl/>
              </w:rPr>
              <w:t xml:space="preserve"> تنظيم المدن.</w:t>
            </w:r>
          </w:p>
          <w:p w:rsidR="00D44255" w:rsidRPr="00D44255" w:rsidRDefault="00C35D30" w:rsidP="00D44255">
            <w:pPr>
              <w:bidi/>
              <w:jc w:val="both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>6</w:t>
            </w:r>
            <w:r w:rsidR="00D44255" w:rsidRPr="00D44255">
              <w:rPr>
                <w:rFonts w:hint="cs"/>
                <w:sz w:val="26"/>
                <w:szCs w:val="26"/>
                <w:rtl/>
              </w:rPr>
              <w:t>- تدقيق المعاملة واحالتها الى لجنة تقدير اموال الدولة من قبل شعبة الاملاك.</w:t>
            </w:r>
          </w:p>
          <w:p w:rsidR="00D44255" w:rsidRPr="00D44255" w:rsidRDefault="00C35D30" w:rsidP="000C13E2">
            <w:pPr>
              <w:bidi/>
              <w:jc w:val="both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>7</w:t>
            </w:r>
            <w:r w:rsidR="00D44255" w:rsidRPr="00D44255">
              <w:rPr>
                <w:rFonts w:hint="cs"/>
                <w:sz w:val="26"/>
                <w:szCs w:val="26"/>
                <w:rtl/>
              </w:rPr>
              <w:t xml:space="preserve">- اعداد استمارة التقدير واحالتها الى </w:t>
            </w:r>
            <w:r w:rsidR="000C13E2">
              <w:rPr>
                <w:rFonts w:hint="cs"/>
                <w:sz w:val="26"/>
                <w:szCs w:val="26"/>
                <w:rtl/>
              </w:rPr>
              <w:t>المخول</w:t>
            </w:r>
            <w:r w:rsidR="00D44255" w:rsidRPr="00D44255">
              <w:rPr>
                <w:rFonts w:hint="cs"/>
                <w:sz w:val="26"/>
                <w:szCs w:val="26"/>
                <w:rtl/>
              </w:rPr>
              <w:t xml:space="preserve"> من قبل لجنة تقدير اموال الدولة.</w:t>
            </w:r>
          </w:p>
          <w:p w:rsidR="00D44255" w:rsidRPr="00D44255" w:rsidRDefault="00C35D30" w:rsidP="00D44255">
            <w:pPr>
              <w:bidi/>
              <w:jc w:val="both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>8</w:t>
            </w:r>
            <w:r w:rsidR="00D44255" w:rsidRPr="00D44255">
              <w:rPr>
                <w:rFonts w:hint="cs"/>
                <w:sz w:val="26"/>
                <w:szCs w:val="26"/>
                <w:rtl/>
              </w:rPr>
              <w:t xml:space="preserve">- </w:t>
            </w:r>
            <w:r w:rsidR="00013107" w:rsidRPr="00D44255">
              <w:rPr>
                <w:rFonts w:hint="cs"/>
                <w:sz w:val="26"/>
                <w:szCs w:val="26"/>
                <w:rtl/>
              </w:rPr>
              <w:t xml:space="preserve">قرار </w:t>
            </w:r>
            <w:r w:rsidR="00D44255" w:rsidRPr="00D44255">
              <w:rPr>
                <w:rFonts w:hint="cs"/>
                <w:sz w:val="26"/>
                <w:szCs w:val="26"/>
                <w:rtl/>
              </w:rPr>
              <w:t>الوزير بالمصادقة.</w:t>
            </w:r>
          </w:p>
          <w:p w:rsidR="00013107" w:rsidRPr="00D44255" w:rsidRDefault="00C35D30" w:rsidP="00D44255">
            <w:pPr>
              <w:bidi/>
              <w:jc w:val="both"/>
              <w:rPr>
                <w:sz w:val="26"/>
                <w:szCs w:val="26"/>
                <w:rtl/>
                <w:lang w:bidi="ar-IQ"/>
              </w:rPr>
            </w:pPr>
            <w:r>
              <w:rPr>
                <w:rFonts w:hint="cs"/>
                <w:sz w:val="26"/>
                <w:szCs w:val="26"/>
                <w:rtl/>
              </w:rPr>
              <w:t>9</w:t>
            </w:r>
            <w:r w:rsidR="00D44255" w:rsidRPr="00D44255">
              <w:rPr>
                <w:rFonts w:hint="cs"/>
                <w:sz w:val="26"/>
                <w:szCs w:val="26"/>
                <w:rtl/>
              </w:rPr>
              <w:t xml:space="preserve">- </w:t>
            </w:r>
            <w:r w:rsidR="00013107" w:rsidRPr="00D44255">
              <w:rPr>
                <w:rFonts w:hint="cs"/>
                <w:sz w:val="26"/>
                <w:szCs w:val="26"/>
                <w:rtl/>
              </w:rPr>
              <w:t xml:space="preserve">في حالة الرفض يرجع الى الخطوة رقم </w:t>
            </w:r>
            <w:r w:rsidR="00BB1E27">
              <w:rPr>
                <w:rFonts w:hint="cs"/>
                <w:sz w:val="26"/>
                <w:szCs w:val="26"/>
                <w:rtl/>
              </w:rPr>
              <w:t>6</w:t>
            </w:r>
          </w:p>
          <w:p w:rsidR="00D44255" w:rsidRPr="00D44255" w:rsidRDefault="00D44255" w:rsidP="00C35D30">
            <w:pPr>
              <w:bidi/>
              <w:jc w:val="both"/>
              <w:rPr>
                <w:sz w:val="26"/>
                <w:szCs w:val="26"/>
                <w:rtl/>
              </w:rPr>
            </w:pPr>
            <w:r w:rsidRPr="00D44255">
              <w:rPr>
                <w:rFonts w:hint="cs"/>
                <w:sz w:val="26"/>
                <w:szCs w:val="26"/>
                <w:rtl/>
              </w:rPr>
              <w:t>1</w:t>
            </w:r>
            <w:r w:rsidR="00C35D30">
              <w:rPr>
                <w:rFonts w:hint="cs"/>
                <w:sz w:val="26"/>
                <w:szCs w:val="26"/>
                <w:rtl/>
              </w:rPr>
              <w:t>0</w:t>
            </w:r>
            <w:r w:rsidRPr="00D44255">
              <w:rPr>
                <w:rFonts w:hint="cs"/>
                <w:sz w:val="26"/>
                <w:szCs w:val="26"/>
                <w:rtl/>
              </w:rPr>
              <w:t>- في حالة الموافقة ابلاغ المواطن بتسديد مبلغ البيع من قبل شعبة الاملاك.</w:t>
            </w:r>
          </w:p>
          <w:p w:rsidR="00D44255" w:rsidRPr="00D44255" w:rsidRDefault="00D44255" w:rsidP="00C35D30">
            <w:pPr>
              <w:bidi/>
              <w:jc w:val="both"/>
              <w:rPr>
                <w:sz w:val="26"/>
                <w:szCs w:val="26"/>
                <w:rtl/>
              </w:rPr>
            </w:pPr>
            <w:r w:rsidRPr="00D44255">
              <w:rPr>
                <w:rFonts w:hint="cs"/>
                <w:sz w:val="26"/>
                <w:szCs w:val="26"/>
                <w:rtl/>
              </w:rPr>
              <w:t>1</w:t>
            </w:r>
            <w:r w:rsidR="00C35D30">
              <w:rPr>
                <w:rFonts w:hint="cs"/>
                <w:sz w:val="26"/>
                <w:szCs w:val="26"/>
                <w:rtl/>
              </w:rPr>
              <w:t>1</w:t>
            </w:r>
            <w:r w:rsidRPr="00D44255">
              <w:rPr>
                <w:rFonts w:hint="cs"/>
                <w:sz w:val="26"/>
                <w:szCs w:val="26"/>
                <w:rtl/>
              </w:rPr>
              <w:t xml:space="preserve">- مخاطبة دائرة التسجيل العقاري لغرض تسجيل الفضاء وتوحيده </w:t>
            </w:r>
            <w:r w:rsidR="00AD26DE">
              <w:rPr>
                <w:rFonts w:hint="cs"/>
                <w:sz w:val="26"/>
                <w:szCs w:val="26"/>
                <w:rtl/>
                <w:lang w:bidi="ar-IQ"/>
              </w:rPr>
              <w:t xml:space="preserve">وحفظه </w:t>
            </w:r>
            <w:r w:rsidRPr="00D44255">
              <w:rPr>
                <w:rFonts w:hint="cs"/>
                <w:sz w:val="26"/>
                <w:szCs w:val="26"/>
                <w:rtl/>
              </w:rPr>
              <w:t>من قبل شعبة الاملاك.</w:t>
            </w:r>
          </w:p>
          <w:p w:rsidR="00E97B4D" w:rsidRPr="009C62D0" w:rsidRDefault="00E97B4D" w:rsidP="00D44255">
            <w:pPr>
              <w:bidi/>
              <w:jc w:val="both"/>
              <w:rPr>
                <w:sz w:val="28"/>
                <w:szCs w:val="28"/>
              </w:rPr>
            </w:pPr>
          </w:p>
        </w:tc>
        <w:tc>
          <w:tcPr>
            <w:tcW w:w="270" w:type="dxa"/>
          </w:tcPr>
          <w:p w:rsidR="006A3CFE" w:rsidRPr="00E121C6" w:rsidRDefault="006A3CFE" w:rsidP="00E121C6">
            <w:pPr>
              <w:bidi/>
              <w:jc w:val="both"/>
              <w:rPr>
                <w:sz w:val="28"/>
                <w:szCs w:val="28"/>
              </w:rPr>
            </w:pPr>
          </w:p>
        </w:tc>
      </w:tr>
    </w:tbl>
    <w:p w:rsidR="006749E8" w:rsidRDefault="006749E8" w:rsidP="00DA42AD">
      <w:pPr>
        <w:bidi/>
        <w:rPr>
          <w:b/>
          <w:bCs/>
          <w:sz w:val="32"/>
          <w:szCs w:val="32"/>
          <w:u w:val="single"/>
        </w:rPr>
      </w:pPr>
    </w:p>
    <w:p w:rsidR="0094146C" w:rsidRDefault="0094146C" w:rsidP="00361B06">
      <w:pPr>
        <w:bidi/>
        <w:rPr>
          <w:b/>
          <w:bCs/>
          <w:sz w:val="32"/>
          <w:szCs w:val="32"/>
          <w:u w:val="single"/>
          <w:rtl/>
        </w:rPr>
      </w:pPr>
    </w:p>
    <w:p w:rsidR="00DA42AD" w:rsidRDefault="004F553F" w:rsidP="0094146C">
      <w:pPr>
        <w:bidi/>
        <w:rPr>
          <w:b/>
          <w:bCs/>
          <w:sz w:val="32"/>
          <w:szCs w:val="32"/>
          <w:rtl/>
        </w:rPr>
      </w:pPr>
      <w:r w:rsidRPr="004F553F">
        <w:rPr>
          <w:rFonts w:hint="cs"/>
          <w:b/>
          <w:bCs/>
          <w:sz w:val="32"/>
          <w:szCs w:val="32"/>
          <w:u w:val="single"/>
          <w:rtl/>
        </w:rPr>
        <w:t>أرسم خارطة العمليات المبسطة</w:t>
      </w:r>
      <w:r w:rsidR="006A519D">
        <w:rPr>
          <w:rFonts w:hint="cs"/>
          <w:b/>
          <w:bCs/>
          <w:sz w:val="32"/>
          <w:szCs w:val="32"/>
          <w:u w:val="single"/>
          <w:rtl/>
        </w:rPr>
        <w:t>:</w:t>
      </w:r>
      <w:r w:rsidR="00627B0B">
        <w:rPr>
          <w:rFonts w:hint="cs"/>
          <w:b/>
          <w:bCs/>
          <w:sz w:val="32"/>
          <w:szCs w:val="32"/>
          <w:rtl/>
        </w:rPr>
        <w:t xml:space="preserve"> </w:t>
      </w:r>
      <w:r w:rsidR="00361B06">
        <w:rPr>
          <w:rFonts w:hint="cs"/>
          <w:b/>
          <w:bCs/>
          <w:sz w:val="32"/>
          <w:szCs w:val="32"/>
          <w:rtl/>
        </w:rPr>
        <w:t>شراء فضاء الرصيف</w:t>
      </w:r>
    </w:p>
    <w:p w:rsidR="005C30E6" w:rsidRDefault="005C30E6" w:rsidP="005C30E6">
      <w:pPr>
        <w:bidi/>
        <w:rPr>
          <w:rFonts w:ascii="Segoe UI" w:hAnsi="Segoe UI" w:cs="Segoe UI"/>
          <w:b/>
          <w:bCs/>
          <w:sz w:val="32"/>
          <w:szCs w:val="32"/>
          <w:rtl/>
          <w:lang w:bidi="ar-IQ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hint="cs"/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E7F3D50" wp14:editId="425FE0BB">
                <wp:simplePos x="0" y="0"/>
                <wp:positionH relativeFrom="column">
                  <wp:posOffset>1695450</wp:posOffset>
                </wp:positionH>
                <wp:positionV relativeFrom="paragraph">
                  <wp:posOffset>119380</wp:posOffset>
                </wp:positionV>
                <wp:extent cx="2533650" cy="981075"/>
                <wp:effectExtent l="0" t="0" r="19050" b="28575"/>
                <wp:wrapNone/>
                <wp:docPr id="18" name="Oval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33650" cy="981075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5C30E6" w:rsidRPr="00783130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تقديم المواطن طلب الى </w:t>
                            </w:r>
                          </w:p>
                          <w:p w:rsidR="005C30E6" w:rsidRPr="00783130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مدير البلدية بشراء فضاء الرصيف</w:t>
                            </w:r>
                          </w:p>
                          <w:p w:rsidR="005C30E6" w:rsidRPr="00783130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ــــــــــــــــــــــــــــــ</w:t>
                            </w:r>
                          </w:p>
                          <w:p w:rsidR="005C30E6" w:rsidRPr="00783130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المواطن</w:t>
                            </w:r>
                          </w:p>
                          <w:p w:rsidR="005C30E6" w:rsidRPr="00783130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</w:p>
                          <w:p w:rsidR="005C30E6" w:rsidRPr="00783130" w:rsidRDefault="005C30E6" w:rsidP="005C30E6">
                            <w:pPr>
                              <w:bidi/>
                              <w:spacing w:line="240" w:lineRule="auto"/>
                              <w:rPr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</w:p>
                          <w:p w:rsidR="005C30E6" w:rsidRPr="00783130" w:rsidRDefault="005C30E6" w:rsidP="005C30E6">
                            <w:pPr>
                              <w:bidi/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96" o:spid="_x0000_s1030" style="position:absolute;left:0;text-align:left;margin-left:133.5pt;margin-top:9.4pt;width:199.5pt;height:77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" fillcolor="#8db3e2 [1311]">
                <v:textbox>
                  <w:txbxContent>
                    <w:p w:rsidR="005C30E6" w:rsidRPr="00783130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 xml:space="preserve">تقديم المواطن طلب الى </w:t>
                      </w:r>
                    </w:p>
                    <w:p w:rsidR="005C30E6" w:rsidRPr="00783130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مدير البلدية بشراء فضاء الرصيف</w:t>
                      </w:r>
                    </w:p>
                    <w:p w:rsidR="005C30E6" w:rsidRPr="00783130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ــــــــــــــــــــــــــــــ</w:t>
                      </w:r>
                    </w:p>
                    <w:p w:rsidR="005C30E6" w:rsidRPr="00783130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المواطن</w:t>
                      </w:r>
                    </w:p>
                    <w:p w:rsidR="005C30E6" w:rsidRPr="00783130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</w:p>
                    <w:p w:rsidR="005C30E6" w:rsidRPr="00783130" w:rsidRDefault="005C30E6" w:rsidP="005C30E6">
                      <w:pPr>
                        <w:bidi/>
                        <w:spacing w:line="240" w:lineRule="auto"/>
                        <w:rPr>
                          <w:sz w:val="20"/>
                          <w:szCs w:val="20"/>
                          <w:rtl/>
                          <w:lang w:bidi="ar-IQ"/>
                        </w:rPr>
                      </w:pPr>
                    </w:p>
                    <w:p w:rsidR="005C30E6" w:rsidRPr="00783130" w:rsidRDefault="005C30E6" w:rsidP="005C30E6">
                      <w:pPr>
                        <w:bidi/>
                        <w:spacing w:line="240" w:lineRule="auto"/>
                        <w:jc w:val="center"/>
                        <w:rPr>
                          <w:sz w:val="20"/>
                          <w:szCs w:val="20"/>
                          <w:lang w:bidi="ar-IQ"/>
                        </w:rPr>
                      </w:pPr>
                    </w:p>
                  </w:txbxContent>
                </v:textbox>
              </v:oval>
            </w:pict>
          </mc:Fallback>
        </mc:AlternateContent>
      </w:r>
    </w:p>
    <w:p w:rsidR="005C30E6" w:rsidRDefault="005C30E6" w:rsidP="005C30E6">
      <w:pPr>
        <w:bidi/>
        <w:rPr>
          <w:rFonts w:ascii="Segoe UI" w:hAnsi="Segoe UI" w:cs="Segoe UI"/>
          <w:b/>
          <w:bCs/>
          <w:sz w:val="32"/>
          <w:szCs w:val="32"/>
          <w:rtl/>
          <w:lang w:bidi="ar-IQ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5C30E6" w:rsidRPr="00B96A33" w:rsidRDefault="005C30E6" w:rsidP="005C30E6">
      <w:pPr>
        <w:bidi/>
        <w:rPr>
          <w:sz w:val="32"/>
          <w:szCs w:val="32"/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33D4863" wp14:editId="110EF1BB">
                <wp:simplePos x="0" y="0"/>
                <wp:positionH relativeFrom="column">
                  <wp:posOffset>2905125</wp:posOffset>
                </wp:positionH>
                <wp:positionV relativeFrom="paragraph">
                  <wp:posOffset>205105</wp:posOffset>
                </wp:positionV>
                <wp:extent cx="104775" cy="466725"/>
                <wp:effectExtent l="19050" t="0" r="47625" b="47625"/>
                <wp:wrapNone/>
                <wp:docPr id="27" name="Auto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466725"/>
                        </a:xfrm>
                        <a:prstGeom prst="downArrow">
                          <a:avLst>
                            <a:gd name="adj1" fmla="val 50000"/>
                            <a:gd name="adj2" fmla="val 7205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utoShape 109" o:spid="_x0000_s1026" type="#_x0000_t67" style="position:absolute;margin-left:228.75pt;margin-top:16.15pt;width:8.25pt;height:36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" adj="18106">
                <v:textbox style="layout-flow:vertical-ideographic"/>
              </v:shape>
            </w:pict>
          </mc:Fallback>
        </mc:AlternateContent>
      </w:r>
    </w:p>
    <w:p w:rsidR="005C30E6" w:rsidRDefault="005C30E6" w:rsidP="005C30E6">
      <w:pPr>
        <w:bidi/>
        <w:spacing w:line="240" w:lineRule="auto"/>
        <w:jc w:val="both"/>
        <w:rPr>
          <w:rFonts w:ascii="Segoe UI" w:hAnsi="Segoe UI" w:cs="Segoe UI"/>
          <w:b/>
          <w:bCs/>
          <w:u w:val="single"/>
          <w:rtl/>
          <w:lang w:bidi="ar-EG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55C5ED7" wp14:editId="43AF11A8">
                <wp:simplePos x="0" y="0"/>
                <wp:positionH relativeFrom="column">
                  <wp:posOffset>1990725</wp:posOffset>
                </wp:positionH>
                <wp:positionV relativeFrom="paragraph">
                  <wp:posOffset>304165</wp:posOffset>
                </wp:positionV>
                <wp:extent cx="1943100" cy="533400"/>
                <wp:effectExtent l="0" t="0" r="19050" b="19050"/>
                <wp:wrapNone/>
                <wp:docPr id="26" name="Rectangl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3100" cy="5334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30E6" w:rsidRPr="00783130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احالة الطلب الى شعبة تنظيم المدن</w:t>
                            </w:r>
                          </w:p>
                          <w:p w:rsidR="005C30E6" w:rsidRPr="00783130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ـــــــــــــــــــــــــــــــــ</w:t>
                            </w:r>
                          </w:p>
                          <w:p w:rsidR="005C30E6" w:rsidRPr="00783130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  <w:r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مدير البلد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8" o:spid="_x0000_s1031" style="position:absolute;left:0;text-align:left;margin-left:156.75pt;margin-top:23.95pt;width:153pt;height:4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" fillcolor="#8db3e2 [1311]">
                <v:textbox>
                  <w:txbxContent>
                    <w:p w:rsidR="005C30E6" w:rsidRPr="00783130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 xml:space="preserve">احالة </w:t>
                      </w:r>
                      <w:r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الطلب الى شعبة تنظيم المدن</w:t>
                      </w:r>
                    </w:p>
                    <w:p w:rsidR="005C30E6" w:rsidRPr="00783130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ـــــــــــــــــــــــــــــــــ</w:t>
                      </w:r>
                    </w:p>
                    <w:p w:rsidR="005C30E6" w:rsidRPr="00783130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  <w:r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مدير البلدية</w:t>
                      </w:r>
                    </w:p>
                  </w:txbxContent>
                </v:textbox>
              </v:rect>
            </w:pict>
          </mc:Fallback>
        </mc:AlternateContent>
      </w:r>
    </w:p>
    <w:p w:rsidR="005C30E6" w:rsidRPr="00502DD2" w:rsidRDefault="005C30E6" w:rsidP="005C30E6">
      <w:pPr>
        <w:bidi/>
        <w:spacing w:line="240" w:lineRule="auto"/>
        <w:jc w:val="both"/>
        <w:rPr>
          <w:rFonts w:ascii="Segoe UI" w:hAnsi="Segoe UI" w:cs="Segoe UI"/>
          <w:b/>
          <w:bCs/>
          <w:u w:val="single"/>
          <w:rtl/>
          <w:lang w:bidi="ar-EG"/>
        </w:rPr>
      </w:pPr>
    </w:p>
    <w:p w:rsidR="00C35D30" w:rsidRDefault="00C35D30" w:rsidP="005C30E6">
      <w:pPr>
        <w:bidi/>
        <w:spacing w:line="240" w:lineRule="auto"/>
        <w:jc w:val="both"/>
        <w:rPr>
          <w:b/>
          <w:bCs/>
          <w:sz w:val="24"/>
          <w:szCs w:val="24"/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1852754" wp14:editId="4C42A64B">
                <wp:simplePos x="0" y="0"/>
                <wp:positionH relativeFrom="column">
                  <wp:posOffset>2905125</wp:posOffset>
                </wp:positionH>
                <wp:positionV relativeFrom="paragraph">
                  <wp:posOffset>266350</wp:posOffset>
                </wp:positionV>
                <wp:extent cx="104775" cy="466725"/>
                <wp:effectExtent l="19050" t="0" r="47625" b="47625"/>
                <wp:wrapNone/>
                <wp:docPr id="29" name="Auto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466725"/>
                        </a:xfrm>
                        <a:prstGeom prst="downArrow">
                          <a:avLst>
                            <a:gd name="adj1" fmla="val 50000"/>
                            <a:gd name="adj2" fmla="val 7205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utoShape 109" o:spid="_x0000_s1026" type="#_x0000_t67" style="position:absolute;margin-left:228.75pt;margin-top:20.95pt;width:8.25pt;height:36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" adj="18106">
                <v:textbox style="layout-flow:vertical-ideographic"/>
              </v:shape>
            </w:pict>
          </mc:Fallback>
        </mc:AlternateContent>
      </w:r>
    </w:p>
    <w:p w:rsidR="00C35D30" w:rsidRDefault="00C35D30" w:rsidP="00C35D30">
      <w:pPr>
        <w:bidi/>
        <w:spacing w:line="240" w:lineRule="auto"/>
        <w:jc w:val="both"/>
        <w:rPr>
          <w:b/>
          <w:bCs/>
          <w:sz w:val="24"/>
          <w:szCs w:val="24"/>
          <w:rtl/>
          <w:lang w:bidi="ar-IQ"/>
        </w:rPr>
      </w:pPr>
    </w:p>
    <w:p w:rsidR="005C30E6" w:rsidRPr="00A45824" w:rsidRDefault="00BB1E27" w:rsidP="00C35D30">
      <w:pPr>
        <w:bidi/>
        <w:spacing w:line="240" w:lineRule="auto"/>
        <w:jc w:val="both"/>
        <w:rPr>
          <w:b/>
          <w:bCs/>
          <w:sz w:val="24"/>
          <w:szCs w:val="24"/>
          <w:rtl/>
          <w:lang w:bidi="ar-IQ"/>
        </w:rPr>
      </w:pPr>
      <w:r>
        <w:rPr>
          <w:rFonts w:ascii="Segoe UI" w:hAnsi="Segoe UI" w:cs="Segoe UI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7857BC0" wp14:editId="66E954A8">
                <wp:simplePos x="0" y="0"/>
                <wp:positionH relativeFrom="column">
                  <wp:posOffset>-586740</wp:posOffset>
                </wp:positionH>
                <wp:positionV relativeFrom="paragraph">
                  <wp:posOffset>13620</wp:posOffset>
                </wp:positionV>
                <wp:extent cx="1102995" cy="998220"/>
                <wp:effectExtent l="0" t="0" r="20955" b="11430"/>
                <wp:wrapNone/>
                <wp:docPr id="2" name="Flowchart: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2995" cy="998220"/>
                        </a:xfrm>
                        <a:prstGeom prst="flowChartConnector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5C30E6" w:rsidRPr="0098293A" w:rsidRDefault="005C30E6" w:rsidP="005C30E6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rtl/>
                                <w:lang w:bidi="ar-IQ"/>
                              </w:rPr>
                            </w:pPr>
                            <w:r w:rsidRPr="0098293A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P</w:t>
                            </w:r>
                            <w:r w:rsidRPr="0098293A">
                              <w:rPr>
                                <w:rFonts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ar-IQ"/>
                              </w:rPr>
                              <w:t>1</w:t>
                            </w:r>
                          </w:p>
                          <w:p w:rsidR="005C30E6" w:rsidRPr="0098293A" w:rsidRDefault="005C30E6" w:rsidP="00B97C06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lang w:bidi="ar-IQ"/>
                              </w:rPr>
                            </w:pPr>
                            <w:r w:rsidRPr="0098293A">
                              <w:rPr>
                                <w:rFonts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ar-IQ"/>
                              </w:rPr>
                              <w:t xml:space="preserve">مفاتحة </w:t>
                            </w:r>
                            <w:r w:rsidR="00B97C06">
                              <w:rPr>
                                <w:rFonts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ar-IQ"/>
                              </w:rPr>
                              <w:t xml:space="preserve">الدوائر </w:t>
                            </w:r>
                            <w:r w:rsidR="002E3C44">
                              <w:rPr>
                                <w:rFonts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ar-IQ"/>
                              </w:rPr>
                              <w:t xml:space="preserve"> المختصة</w:t>
                            </w:r>
                          </w:p>
                          <w:p w:rsidR="005C30E6" w:rsidRPr="0098293A" w:rsidRDefault="005C30E6" w:rsidP="005C30E6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rtl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2" o:spid="_x0000_s1032" type="#_x0000_t120" style="position:absolute;left:0;text-align:left;margin-left:-46.2pt;margin-top:1.05pt;width:86.85pt;height:78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" fillcolor="#8db3e2 [1311]" strokecolor="#385d8a" strokeweight="2pt">
                <v:textbox>
                  <w:txbxContent>
                    <w:p w:rsidR="005C30E6" w:rsidRPr="0098293A" w:rsidRDefault="005C30E6" w:rsidP="005C30E6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rtl/>
                          <w:lang w:bidi="ar-IQ"/>
                        </w:rPr>
                      </w:pPr>
                      <w:r w:rsidRPr="0098293A">
                        <w:rPr>
                          <w:b/>
                          <w:bCs/>
                          <w:sz w:val="16"/>
                          <w:szCs w:val="16"/>
                        </w:rPr>
                        <w:t>P</w:t>
                      </w:r>
                      <w:r w:rsidRPr="0098293A">
                        <w:rPr>
                          <w:rFonts w:hint="cs"/>
                          <w:b/>
                          <w:bCs/>
                          <w:sz w:val="16"/>
                          <w:szCs w:val="16"/>
                          <w:rtl/>
                          <w:lang w:bidi="ar-IQ"/>
                        </w:rPr>
                        <w:t>1</w:t>
                      </w:r>
                    </w:p>
                    <w:p w:rsidR="005C30E6" w:rsidRPr="0098293A" w:rsidRDefault="005C30E6" w:rsidP="00B97C06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lang w:bidi="ar-IQ"/>
                        </w:rPr>
                      </w:pPr>
                      <w:r w:rsidRPr="0098293A">
                        <w:rPr>
                          <w:rFonts w:hint="cs"/>
                          <w:b/>
                          <w:bCs/>
                          <w:sz w:val="16"/>
                          <w:szCs w:val="16"/>
                          <w:rtl/>
                          <w:lang w:bidi="ar-IQ"/>
                        </w:rPr>
                        <w:t xml:space="preserve">مفاتحة </w:t>
                      </w:r>
                      <w:r w:rsidR="00B97C06">
                        <w:rPr>
                          <w:rFonts w:hint="cs"/>
                          <w:b/>
                          <w:bCs/>
                          <w:sz w:val="16"/>
                          <w:szCs w:val="16"/>
                          <w:rtl/>
                          <w:lang w:bidi="ar-IQ"/>
                        </w:rPr>
                        <w:t xml:space="preserve">الدوائر </w:t>
                      </w:r>
                      <w:r w:rsidR="002E3C44">
                        <w:rPr>
                          <w:rFonts w:hint="cs"/>
                          <w:b/>
                          <w:bCs/>
                          <w:sz w:val="16"/>
                          <w:szCs w:val="16"/>
                          <w:rtl/>
                          <w:lang w:bidi="ar-IQ"/>
                        </w:rPr>
                        <w:t xml:space="preserve"> المختصة</w:t>
                      </w:r>
                    </w:p>
                    <w:p w:rsidR="005C30E6" w:rsidRPr="0098293A" w:rsidRDefault="005C30E6" w:rsidP="005C30E6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rtl/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35D30"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75DD0E0" wp14:editId="2522EA5B">
                <wp:simplePos x="0" y="0"/>
                <wp:positionH relativeFrom="column">
                  <wp:posOffset>1596740</wp:posOffset>
                </wp:positionH>
                <wp:positionV relativeFrom="paragraph">
                  <wp:posOffset>146050</wp:posOffset>
                </wp:positionV>
                <wp:extent cx="2743200" cy="808990"/>
                <wp:effectExtent l="0" t="0" r="19050" b="10160"/>
                <wp:wrapNone/>
                <wp:docPr id="24" name="Rectangl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0" cy="80899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30E6" w:rsidRPr="00783130" w:rsidRDefault="005C30E6" w:rsidP="002E3C44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تنظيم محضر كشف </w:t>
                            </w:r>
                            <w:r w:rsidR="00C35D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ومخاطبة</w:t>
                            </w:r>
                            <w:r w:rsidR="002E3C44"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 دوائر (الماء-المجاري-الكهرباء-الاتصالات</w:t>
                            </w:r>
                            <w:r w:rsidR="00C35D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C35D30"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–</w:t>
                            </w:r>
                            <w:r w:rsidR="00C35D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 التسجيل العقاري</w:t>
                            </w:r>
                            <w:r w:rsidR="002E3C44"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) واستحصال عدم ممانعة</w:t>
                            </w:r>
                          </w:p>
                          <w:p w:rsidR="005C30E6" w:rsidRPr="00783130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ــــــــــــــــــــــــــــــ</w:t>
                            </w:r>
                          </w:p>
                          <w:p w:rsidR="005C30E6" w:rsidRPr="00783130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  <w:r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شعبة تنظيم المدن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9" o:spid="_x0000_s1032" style="position:absolute;left:0;text-align:left;margin-left:125.75pt;margin-top:11.5pt;width:3in;height:63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" fillcolor="#8db3e2 [1311]">
                <v:textbox>
                  <w:txbxContent>
                    <w:p w:rsidR="005C30E6" w:rsidRPr="00783130" w:rsidRDefault="005C30E6" w:rsidP="002E3C44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 xml:space="preserve">تنظيم محضر كشف </w:t>
                      </w:r>
                      <w:r w:rsidR="00C35D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ومخاطبة</w:t>
                      </w:r>
                      <w:r w:rsidR="002E3C44"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 xml:space="preserve"> دوائر (الماء-المجاري-الكهرباء-الاتصالات</w:t>
                      </w:r>
                      <w:r w:rsidR="00C35D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 xml:space="preserve"> </w:t>
                      </w:r>
                      <w:r w:rsidR="00C35D30"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–</w:t>
                      </w:r>
                      <w:r w:rsidR="00C35D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 xml:space="preserve"> التسجيل العقاري</w:t>
                      </w:r>
                      <w:r w:rsidR="002E3C44"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) واستحصال عدم ممانعة</w:t>
                      </w:r>
                    </w:p>
                    <w:p w:rsidR="005C30E6" w:rsidRPr="00783130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ــــــــــــــــــــــــــــــ</w:t>
                      </w:r>
                    </w:p>
                    <w:p w:rsidR="005C30E6" w:rsidRPr="00783130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  <w:r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شعبة تنظيم المدن</w:t>
                      </w:r>
                    </w:p>
                  </w:txbxContent>
                </v:textbox>
              </v:rect>
            </w:pict>
          </mc:Fallback>
        </mc:AlternateContent>
      </w:r>
    </w:p>
    <w:p w:rsidR="005C30E6" w:rsidRDefault="00BB1E27" w:rsidP="005C30E6">
      <w:pPr>
        <w:jc w:val="right"/>
        <w:rPr>
          <w:rtl/>
          <w:lang w:bidi="ar-IQ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17143CE" wp14:editId="4142F1A1">
                <wp:simplePos x="0" y="0"/>
                <wp:positionH relativeFrom="column">
                  <wp:posOffset>567690</wp:posOffset>
                </wp:positionH>
                <wp:positionV relativeFrom="paragraph">
                  <wp:posOffset>175545</wp:posOffset>
                </wp:positionV>
                <wp:extent cx="1038225" cy="95250"/>
                <wp:effectExtent l="0" t="0" r="28575" b="19050"/>
                <wp:wrapNone/>
                <wp:docPr id="15" name="Left Arr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952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15" o:spid="_x0000_s1026" type="#_x0000_t66" style="position:absolute;margin-left:44.7pt;margin-top:13.8pt;width:81.75pt;height:7.5pt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" adj="991" fillcolor="#4f81bd [3204]" strokecolor="#243f60 [1604]" strokeweight="2pt"/>
            </w:pict>
          </mc:Fallback>
        </mc:AlternateContent>
      </w:r>
    </w:p>
    <w:p w:rsidR="005C30E6" w:rsidRDefault="005C30E6" w:rsidP="005C30E6">
      <w:pPr>
        <w:jc w:val="right"/>
        <w:rPr>
          <w:rtl/>
          <w:lang w:bidi="ar-IQ"/>
        </w:rPr>
      </w:pPr>
    </w:p>
    <w:p w:rsidR="005C30E6" w:rsidRDefault="005C30E6" w:rsidP="005C30E6">
      <w:pPr>
        <w:jc w:val="right"/>
        <w:rPr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02D0EBC" wp14:editId="2B9B02F6">
                <wp:simplePos x="0" y="0"/>
                <wp:positionH relativeFrom="column">
                  <wp:posOffset>2905125</wp:posOffset>
                </wp:positionH>
                <wp:positionV relativeFrom="paragraph">
                  <wp:posOffset>68230</wp:posOffset>
                </wp:positionV>
                <wp:extent cx="104775" cy="466725"/>
                <wp:effectExtent l="19050" t="0" r="47625" b="47625"/>
                <wp:wrapNone/>
                <wp:docPr id="36" name="Auto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466725"/>
                        </a:xfrm>
                        <a:prstGeom prst="downArrow">
                          <a:avLst>
                            <a:gd name="adj1" fmla="val 50000"/>
                            <a:gd name="adj2" fmla="val 7205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09" o:spid="_x0000_s1026" type="#_x0000_t67" style="position:absolute;margin-left:228.75pt;margin-top:5.35pt;width:8.25pt;height:36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" adj="18106">
                <v:textbox style="layout-flow:vertical-ideographic"/>
              </v:shape>
            </w:pict>
          </mc:Fallback>
        </mc:AlternateContent>
      </w:r>
    </w:p>
    <w:p w:rsidR="005C30E6" w:rsidRDefault="00C35D30" w:rsidP="005C30E6">
      <w:pPr>
        <w:jc w:val="right"/>
        <w:rPr>
          <w:rtl/>
          <w:lang w:bidi="ar-IQ"/>
        </w:rPr>
      </w:pPr>
      <w:r>
        <w:rPr>
          <w:rFonts w:ascii="Segoe UI" w:hAnsi="Segoe UI" w:cs="Segoe UI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35100C7" wp14:editId="3597C72F">
                <wp:simplePos x="0" y="0"/>
                <wp:positionH relativeFrom="column">
                  <wp:posOffset>-476250</wp:posOffset>
                </wp:positionH>
                <wp:positionV relativeFrom="paragraph">
                  <wp:posOffset>97440</wp:posOffset>
                </wp:positionV>
                <wp:extent cx="1061085" cy="1102995"/>
                <wp:effectExtent l="0" t="0" r="24765" b="20955"/>
                <wp:wrapNone/>
                <wp:docPr id="6" name="Flowchart: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1085" cy="1102995"/>
                        </a:xfrm>
                        <a:prstGeom prst="flowChartConnector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5C30E6" w:rsidRPr="00DB46FF" w:rsidRDefault="005C30E6" w:rsidP="005C30E6">
                            <w:pPr>
                              <w:jc w:val="center"/>
                              <w:rPr>
                                <w:sz w:val="16"/>
                                <w:szCs w:val="16"/>
                                <w:lang w:bidi="ar-IQ"/>
                              </w:rPr>
                            </w:pPr>
                            <w:r w:rsidRPr="00DB46FF">
                              <w:rPr>
                                <w:sz w:val="16"/>
                                <w:szCs w:val="16"/>
                              </w:rPr>
                              <w:t>P</w:t>
                            </w:r>
                            <w:r w:rsidRPr="00DB46FF">
                              <w:rPr>
                                <w:rFonts w:hint="cs"/>
                                <w:sz w:val="16"/>
                                <w:szCs w:val="16"/>
                                <w:rtl/>
                                <w:lang w:bidi="ar-IQ"/>
                              </w:rPr>
                              <w:t>2</w:t>
                            </w:r>
                          </w:p>
                          <w:p w:rsidR="005C30E6" w:rsidRPr="00DB46FF" w:rsidRDefault="00DB46FF" w:rsidP="00B97C06">
                            <w:pPr>
                              <w:bidi/>
                              <w:jc w:val="center"/>
                              <w:rPr>
                                <w:sz w:val="16"/>
                                <w:szCs w:val="16"/>
                                <w:rtl/>
                                <w:lang w:bidi="ar-IQ"/>
                              </w:rPr>
                            </w:pPr>
                            <w:r w:rsidRPr="00DB46FF">
                              <w:rPr>
                                <w:rFonts w:hint="cs"/>
                                <w:sz w:val="16"/>
                                <w:szCs w:val="16"/>
                                <w:rtl/>
                                <w:lang w:bidi="ar-IQ"/>
                              </w:rPr>
                              <w:t>استحصال موافقة الدوائر المذكور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Connector 6" o:spid="_x0000_s1034" type="#_x0000_t120" style="position:absolute;left:0;text-align:left;margin-left:-37.5pt;margin-top:7.65pt;width:83.55pt;height:86.8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" fillcolor="#8db3e2 [1311]" strokecolor="#385d8a" strokeweight="2pt">
                <v:textbox>
                  <w:txbxContent>
                    <w:p w:rsidR="005C30E6" w:rsidRPr="00DB46FF" w:rsidRDefault="005C30E6" w:rsidP="005C30E6">
                      <w:pPr>
                        <w:jc w:val="center"/>
                        <w:rPr>
                          <w:sz w:val="16"/>
                          <w:szCs w:val="16"/>
                          <w:lang w:bidi="ar-IQ"/>
                        </w:rPr>
                      </w:pPr>
                      <w:r w:rsidRPr="00DB46FF">
                        <w:rPr>
                          <w:sz w:val="16"/>
                          <w:szCs w:val="16"/>
                        </w:rPr>
                        <w:t>P</w:t>
                      </w:r>
                      <w:r w:rsidRPr="00DB46FF">
                        <w:rPr>
                          <w:rFonts w:hint="cs"/>
                          <w:sz w:val="16"/>
                          <w:szCs w:val="16"/>
                          <w:rtl/>
                          <w:lang w:bidi="ar-IQ"/>
                        </w:rPr>
                        <w:t>2</w:t>
                      </w:r>
                    </w:p>
                    <w:p w:rsidR="005C30E6" w:rsidRPr="00DB46FF" w:rsidRDefault="00DB46FF" w:rsidP="00B97C06">
                      <w:pPr>
                        <w:bidi/>
                        <w:jc w:val="center"/>
                        <w:rPr>
                          <w:sz w:val="16"/>
                          <w:szCs w:val="16"/>
                          <w:rtl/>
                          <w:lang w:bidi="ar-IQ"/>
                        </w:rPr>
                      </w:pPr>
                      <w:r w:rsidRPr="00DB46FF">
                        <w:rPr>
                          <w:rFonts w:hint="cs"/>
                          <w:sz w:val="16"/>
                          <w:szCs w:val="16"/>
                          <w:rtl/>
                          <w:lang w:bidi="ar-IQ"/>
                        </w:rPr>
                        <w:t>استحصال موافقة الدوائر المذكورة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AC11757" wp14:editId="7CA92018">
                <wp:simplePos x="0" y="0"/>
                <wp:positionH relativeFrom="column">
                  <wp:posOffset>1706245</wp:posOffset>
                </wp:positionH>
                <wp:positionV relativeFrom="paragraph">
                  <wp:posOffset>274605</wp:posOffset>
                </wp:positionV>
                <wp:extent cx="2532994" cy="695325"/>
                <wp:effectExtent l="0" t="0" r="20320" b="28575"/>
                <wp:wrapNone/>
                <wp:docPr id="19" name="Rectangle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32994" cy="695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30E6" w:rsidRPr="00783130" w:rsidRDefault="002E3C44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توحيد الاجراءات لل</w:t>
                            </w:r>
                            <w:r w:rsidR="005C30E6"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دوائر (الماء-المجاري-الكهربا</w:t>
                            </w:r>
                            <w:r w:rsidR="00C35D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ء-الاتصالات </w:t>
                            </w:r>
                            <w:r w:rsidR="00C35D30"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–</w:t>
                            </w:r>
                            <w:r w:rsidR="00C35D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 التسجيل العقاري)</w:t>
                            </w:r>
                          </w:p>
                          <w:p w:rsidR="005C30E6" w:rsidRPr="00783130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ـــــــــــــــــــــــــــ</w:t>
                            </w:r>
                          </w:p>
                          <w:p w:rsidR="005C30E6" w:rsidRPr="00783130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  <w:r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شعبة تنظيم المدن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8" o:spid="_x0000_s1035" style="position:absolute;left:0;text-align:left;margin-left:134.35pt;margin-top:21.6pt;width:199.45pt;height:54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" fillcolor="#8db3e2 [1311]">
                <v:textbox>
                  <w:txbxContent>
                    <w:p w:rsidR="005C30E6" w:rsidRPr="00783130" w:rsidRDefault="002E3C44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توحيد الاجراءات لل</w:t>
                      </w:r>
                      <w:r w:rsidR="005C30E6"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دوائر (الماء-المجاري-الكهربا</w:t>
                      </w:r>
                      <w:r w:rsidR="00C35D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 xml:space="preserve">ء-الاتصالات </w:t>
                      </w:r>
                      <w:r w:rsidR="00C35D30"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–</w:t>
                      </w:r>
                      <w:r w:rsidR="00C35D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 xml:space="preserve"> التسجيل العقاري)</w:t>
                      </w:r>
                    </w:p>
                    <w:p w:rsidR="005C30E6" w:rsidRPr="00783130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ـــــــــــــــــــــــــــ</w:t>
                      </w:r>
                    </w:p>
                    <w:p w:rsidR="005C30E6" w:rsidRPr="00783130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  <w:r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شعبة تنظيم المدن</w:t>
                      </w:r>
                    </w:p>
                  </w:txbxContent>
                </v:textbox>
              </v:rect>
            </w:pict>
          </mc:Fallback>
        </mc:AlternateContent>
      </w:r>
    </w:p>
    <w:p w:rsidR="005C30E6" w:rsidRDefault="00BB1E27" w:rsidP="005C30E6">
      <w:pPr>
        <w:jc w:val="right"/>
        <w:rPr>
          <w:rtl/>
          <w:lang w:bidi="ar-IQ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37B4AB9" wp14:editId="2BEE4CE3">
                <wp:simplePos x="0" y="0"/>
                <wp:positionH relativeFrom="column">
                  <wp:posOffset>625760</wp:posOffset>
                </wp:positionH>
                <wp:positionV relativeFrom="paragraph">
                  <wp:posOffset>268605</wp:posOffset>
                </wp:positionV>
                <wp:extent cx="1038225" cy="95250"/>
                <wp:effectExtent l="0" t="0" r="28575" b="19050"/>
                <wp:wrapNone/>
                <wp:docPr id="14" name="Left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038225" cy="952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Left Arrow 14" o:spid="_x0000_s1026" type="#_x0000_t66" style="position:absolute;margin-left:49.25pt;margin-top:21.15pt;width:81.75pt;height:7.5pt;rotation:180;z-index:251707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" adj="991" fillcolor="#4f81bd [3204]" strokecolor="#243f60 [1604]" strokeweight="2pt"/>
            </w:pict>
          </mc:Fallback>
        </mc:AlternateContent>
      </w:r>
    </w:p>
    <w:p w:rsidR="005C30E6" w:rsidRDefault="005C30E6" w:rsidP="005C30E6">
      <w:pPr>
        <w:jc w:val="right"/>
        <w:rPr>
          <w:rtl/>
          <w:lang w:bidi="ar-IQ"/>
        </w:rPr>
      </w:pPr>
    </w:p>
    <w:p w:rsidR="005C30E6" w:rsidRDefault="005C30E6" w:rsidP="005C30E6">
      <w:pPr>
        <w:jc w:val="right"/>
        <w:rPr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7426C7C" wp14:editId="2A48A6C4">
                <wp:simplePos x="0" y="0"/>
                <wp:positionH relativeFrom="column">
                  <wp:posOffset>2905125</wp:posOffset>
                </wp:positionH>
                <wp:positionV relativeFrom="paragraph">
                  <wp:posOffset>89185</wp:posOffset>
                </wp:positionV>
                <wp:extent cx="104775" cy="466725"/>
                <wp:effectExtent l="19050" t="0" r="47625" b="47625"/>
                <wp:wrapNone/>
                <wp:docPr id="37" name="Auto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466725"/>
                        </a:xfrm>
                        <a:prstGeom prst="downArrow">
                          <a:avLst>
                            <a:gd name="adj1" fmla="val 50000"/>
                            <a:gd name="adj2" fmla="val 7205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09" o:spid="_x0000_s1026" type="#_x0000_t67" style="position:absolute;margin-left:228.75pt;margin-top:7pt;width:8.25pt;height:36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" adj="18106">
                <v:textbox style="layout-flow:vertical-ideographic"/>
              </v:shape>
            </w:pict>
          </mc:Fallback>
        </mc:AlternateContent>
      </w:r>
    </w:p>
    <w:p w:rsidR="005C30E6" w:rsidRDefault="00C35D30" w:rsidP="005C30E6">
      <w:pPr>
        <w:jc w:val="right"/>
        <w:rPr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45A2CA4" wp14:editId="626F55EF">
                <wp:simplePos x="0" y="0"/>
                <wp:positionH relativeFrom="column">
                  <wp:posOffset>2038350</wp:posOffset>
                </wp:positionH>
                <wp:positionV relativeFrom="paragraph">
                  <wp:posOffset>277145</wp:posOffset>
                </wp:positionV>
                <wp:extent cx="1847850" cy="514350"/>
                <wp:effectExtent l="0" t="0" r="19050" b="19050"/>
                <wp:wrapNone/>
                <wp:docPr id="32" name="Rectangle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7850" cy="5143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30E6" w:rsidRPr="00783130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احالة المعاملة الى شعبة الاملاك</w:t>
                            </w:r>
                          </w:p>
                          <w:p w:rsidR="005C30E6" w:rsidRPr="00783130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ــــــــــــــــــــــــــــــــ</w:t>
                            </w:r>
                          </w:p>
                          <w:p w:rsidR="005C30E6" w:rsidRPr="00783130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  <w:r w:rsidRPr="00783130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شعبة تنظيم المدن</w:t>
                            </w:r>
                          </w:p>
                          <w:p w:rsidR="005C30E6" w:rsidRPr="00783130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7" o:spid="_x0000_s1036" style="position:absolute;left:0;text-align:left;margin-left:160.5pt;margin-top:21.8pt;width:145.5pt;height:40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" fillcolor="#8db3e2 [1311]">
                <v:textbox>
                  <w:txbxContent>
                    <w:p w:rsidR="005C30E6" w:rsidRPr="00783130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احالة المعاملة الى شعبة الاملاك</w:t>
                      </w:r>
                    </w:p>
                    <w:p w:rsidR="005C30E6" w:rsidRPr="00783130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ــــــــــــــــــــــــــــــــ</w:t>
                      </w:r>
                    </w:p>
                    <w:p w:rsidR="005C30E6" w:rsidRPr="00783130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  <w:r w:rsidRPr="00783130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شعبة تنظيم المدن</w:t>
                      </w:r>
                    </w:p>
                    <w:p w:rsidR="005C30E6" w:rsidRPr="00783130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5C30E6" w:rsidRPr="00ED1E99" w:rsidRDefault="005C30E6" w:rsidP="005C30E6">
      <w:pPr>
        <w:tabs>
          <w:tab w:val="left" w:pos="6225"/>
        </w:tabs>
        <w:rPr>
          <w:b/>
          <w:bCs/>
          <w:rtl/>
          <w:lang w:bidi="ar-IQ"/>
        </w:rPr>
      </w:pPr>
      <w:r>
        <w:rPr>
          <w:lang w:bidi="ar-IQ"/>
        </w:rPr>
        <w:tab/>
      </w:r>
    </w:p>
    <w:p w:rsidR="005C30E6" w:rsidRPr="00401BFD" w:rsidRDefault="005C30E6" w:rsidP="005C30E6">
      <w:pPr>
        <w:tabs>
          <w:tab w:val="left" w:pos="6330"/>
          <w:tab w:val="right" w:pos="9360"/>
        </w:tabs>
        <w:rPr>
          <w:b/>
          <w:bCs/>
          <w:rtl/>
          <w:lang w:bidi="ar-IQ"/>
        </w:rPr>
      </w:pPr>
      <w:r>
        <w:rPr>
          <w:lang w:bidi="ar-IQ"/>
        </w:rPr>
        <w:tab/>
      </w:r>
      <w:r w:rsidRPr="00401BFD">
        <w:rPr>
          <w:b/>
          <w:bCs/>
          <w:lang w:bidi="ar-IQ"/>
        </w:rPr>
        <w:tab/>
      </w:r>
    </w:p>
    <w:p w:rsidR="005C30E6" w:rsidRPr="0098293A" w:rsidRDefault="005C30E6" w:rsidP="005C30E6">
      <w:pPr>
        <w:tabs>
          <w:tab w:val="left" w:pos="6225"/>
          <w:tab w:val="left" w:pos="6810"/>
          <w:tab w:val="right" w:pos="9360"/>
        </w:tabs>
        <w:rPr>
          <w:b/>
          <w:bCs/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6CDAEE2" wp14:editId="0BBAE1CE">
                <wp:simplePos x="0" y="0"/>
                <wp:positionH relativeFrom="column">
                  <wp:posOffset>2905125</wp:posOffset>
                </wp:positionH>
                <wp:positionV relativeFrom="paragraph">
                  <wp:posOffset>31115</wp:posOffset>
                </wp:positionV>
                <wp:extent cx="104775" cy="466725"/>
                <wp:effectExtent l="19050" t="0" r="47625" b="47625"/>
                <wp:wrapNone/>
                <wp:docPr id="39" name="Auto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466725"/>
                        </a:xfrm>
                        <a:prstGeom prst="downArrow">
                          <a:avLst>
                            <a:gd name="adj1" fmla="val 50000"/>
                            <a:gd name="adj2" fmla="val 7205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09" o:spid="_x0000_s1026" type="#_x0000_t67" style="position:absolute;margin-left:228.75pt;margin-top:2.45pt;width:8.25pt;height:36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" adj="18106">
                <v:textbox style="layout-flow:vertical-ideographic"/>
              </v:shape>
            </w:pict>
          </mc:Fallback>
        </mc:AlternateContent>
      </w:r>
      <w:r>
        <w:rPr>
          <w:lang w:bidi="ar-IQ"/>
        </w:rPr>
        <w:tab/>
      </w:r>
      <w:r w:rsidRPr="00E73188">
        <w:rPr>
          <w:b/>
          <w:bCs/>
          <w:lang w:bidi="ar-IQ"/>
        </w:rPr>
        <w:tab/>
      </w:r>
      <w:r>
        <w:rPr>
          <w:b/>
          <w:bCs/>
          <w:lang w:bidi="ar-IQ"/>
        </w:rPr>
        <w:tab/>
      </w:r>
    </w:p>
    <w:p w:rsidR="005C30E6" w:rsidRDefault="005C30E6" w:rsidP="005C30E6">
      <w:pPr>
        <w:jc w:val="right"/>
        <w:rPr>
          <w:rtl/>
          <w:lang w:bidi="ar-IQ"/>
        </w:rPr>
      </w:pPr>
      <w:r>
        <w:rPr>
          <w:rFonts w:ascii="Segoe UI" w:hAnsi="Segoe UI" w:cs="Segoe UI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B755D2D" wp14:editId="008449D0">
                <wp:simplePos x="0" y="0"/>
                <wp:positionH relativeFrom="column">
                  <wp:posOffset>2657475</wp:posOffset>
                </wp:positionH>
                <wp:positionV relativeFrom="paragraph">
                  <wp:posOffset>238125</wp:posOffset>
                </wp:positionV>
                <wp:extent cx="590550" cy="600075"/>
                <wp:effectExtent l="0" t="0" r="19050" b="28575"/>
                <wp:wrapNone/>
                <wp:docPr id="34" name="Flowchart: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600075"/>
                        </a:xfrm>
                        <a:prstGeom prst="flowChartConnector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5C30E6" w:rsidRPr="00B41A02" w:rsidRDefault="005C30E6" w:rsidP="005C30E6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B41A02">
                              <w:rPr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Connector 34" o:spid="_x0000_s1037" type="#_x0000_t120" style="position:absolute;left:0;text-align:left;margin-left:209.25pt;margin-top:18.75pt;width:46.5pt;height:47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" fillcolor="#4f81bd" strokecolor="#385d8a" strokeweight="2pt">
                <v:textbox>
                  <w:txbxContent>
                    <w:p w:rsidR="005C30E6" w:rsidRPr="00B41A02" w:rsidRDefault="005C30E6" w:rsidP="005C30E6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B41A02">
                        <w:rPr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p w:rsidR="005C30E6" w:rsidRPr="00191643" w:rsidRDefault="005C30E6" w:rsidP="005C30E6">
      <w:pPr>
        <w:jc w:val="center"/>
        <w:rPr>
          <w:b/>
          <w:bCs/>
          <w:rtl/>
          <w:lang w:bidi="ar-IQ"/>
        </w:rPr>
      </w:pPr>
      <w:r w:rsidRPr="00191643">
        <w:rPr>
          <w:rFonts w:hint="cs"/>
          <w:b/>
          <w:bCs/>
          <w:rtl/>
          <w:lang w:bidi="ar-IQ"/>
        </w:rPr>
        <w:t xml:space="preserve">           </w:t>
      </w:r>
    </w:p>
    <w:p w:rsidR="005C30E6" w:rsidRPr="009712DE" w:rsidRDefault="005C30E6" w:rsidP="005C30E6">
      <w:pPr>
        <w:bidi/>
        <w:jc w:val="center"/>
        <w:rPr>
          <w:b/>
          <w:bCs/>
          <w:sz w:val="24"/>
          <w:szCs w:val="24"/>
          <w:rtl/>
          <w:lang w:bidi="ar-IQ"/>
        </w:rPr>
      </w:pPr>
      <w:r>
        <w:rPr>
          <w:rFonts w:hint="cs"/>
          <w:rtl/>
          <w:lang w:bidi="ar-IQ"/>
        </w:rPr>
        <w:t xml:space="preserve">    </w:t>
      </w:r>
      <w:r w:rsidRPr="009712DE">
        <w:rPr>
          <w:rFonts w:hint="cs"/>
          <w:b/>
          <w:bCs/>
          <w:sz w:val="24"/>
          <w:szCs w:val="24"/>
          <w:rtl/>
          <w:lang w:bidi="ar-IQ"/>
        </w:rPr>
        <w:t xml:space="preserve"> </w:t>
      </w:r>
      <w:r>
        <w:rPr>
          <w:rFonts w:hint="cs"/>
          <w:b/>
          <w:bCs/>
          <w:sz w:val="24"/>
          <w:szCs w:val="24"/>
          <w:rtl/>
          <w:lang w:bidi="ar-IQ"/>
        </w:rPr>
        <w:t xml:space="preserve"> </w:t>
      </w:r>
    </w:p>
    <w:p w:rsidR="005C30E6" w:rsidRDefault="005C30E6" w:rsidP="005C30E6">
      <w:pPr>
        <w:tabs>
          <w:tab w:val="left" w:pos="5250"/>
          <w:tab w:val="left" w:pos="5280"/>
          <w:tab w:val="right" w:pos="9360"/>
        </w:tabs>
        <w:rPr>
          <w:rtl/>
          <w:lang w:bidi="ar-IQ"/>
        </w:rPr>
      </w:pPr>
      <w:r>
        <w:rPr>
          <w:lang w:bidi="ar-IQ"/>
        </w:rPr>
        <w:tab/>
      </w:r>
      <w:r>
        <w:rPr>
          <w:lang w:bidi="ar-IQ"/>
        </w:rPr>
        <w:tab/>
      </w:r>
    </w:p>
    <w:p w:rsidR="005C30E6" w:rsidRDefault="005C30E6" w:rsidP="005C30E6">
      <w:pPr>
        <w:jc w:val="right"/>
        <w:rPr>
          <w:rtl/>
          <w:lang w:bidi="ar-IQ"/>
        </w:rPr>
      </w:pPr>
    </w:p>
    <w:p w:rsidR="005C30E6" w:rsidRDefault="005C30E6" w:rsidP="005C30E6">
      <w:pPr>
        <w:tabs>
          <w:tab w:val="left" w:pos="1770"/>
          <w:tab w:val="left" w:pos="4725"/>
          <w:tab w:val="right" w:pos="9360"/>
        </w:tabs>
        <w:rPr>
          <w:rtl/>
          <w:lang w:bidi="ar-IQ"/>
        </w:rPr>
      </w:pPr>
      <w:r>
        <w:rPr>
          <w:rFonts w:ascii="Segoe UI" w:hAnsi="Segoe UI" w:cs="Segoe UI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E106875" wp14:editId="06843DAE">
                <wp:simplePos x="0" y="0"/>
                <wp:positionH relativeFrom="column">
                  <wp:posOffset>2667350</wp:posOffset>
                </wp:positionH>
                <wp:positionV relativeFrom="paragraph">
                  <wp:posOffset>-188595</wp:posOffset>
                </wp:positionV>
                <wp:extent cx="572814" cy="530772"/>
                <wp:effectExtent l="0" t="0" r="17780" b="22225"/>
                <wp:wrapNone/>
                <wp:docPr id="30" name="Flowchart: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814" cy="530772"/>
                        </a:xfrm>
                        <a:prstGeom prst="flowChartConnector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5C30E6" w:rsidRPr="00B41A02" w:rsidRDefault="005C30E6" w:rsidP="005C30E6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B41A02">
                              <w:rPr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30" o:spid="_x0000_s1038" type="#_x0000_t120" style="position:absolute;margin-left:210.05pt;margin-top:-14.85pt;width:45.1pt;height:41.8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" fillcolor="#4f81bd" strokecolor="#385d8a" strokeweight="2pt">
                <v:textbox>
                  <w:txbxContent>
                    <w:p w:rsidR="005C30E6" w:rsidRPr="00B41A02" w:rsidRDefault="005C30E6" w:rsidP="005C30E6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B41A02">
                        <w:rPr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</w:p>
    <w:p w:rsidR="005C30E6" w:rsidRDefault="005C30E6" w:rsidP="005C30E6">
      <w:pPr>
        <w:jc w:val="right"/>
        <w:rPr>
          <w:lang w:bidi="ar-IQ"/>
        </w:rPr>
      </w:pPr>
      <w:r>
        <w:rPr>
          <w:rFonts w:hint="cs"/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A3EEDBE" wp14:editId="7B3347F8">
                <wp:simplePos x="0" y="0"/>
                <wp:positionH relativeFrom="column">
                  <wp:posOffset>2895600</wp:posOffset>
                </wp:positionH>
                <wp:positionV relativeFrom="paragraph">
                  <wp:posOffset>40640</wp:posOffset>
                </wp:positionV>
                <wp:extent cx="104775" cy="466725"/>
                <wp:effectExtent l="19050" t="0" r="47625" b="47625"/>
                <wp:wrapNone/>
                <wp:docPr id="40" name="Auto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466725"/>
                        </a:xfrm>
                        <a:prstGeom prst="downArrow">
                          <a:avLst>
                            <a:gd name="adj1" fmla="val 50000"/>
                            <a:gd name="adj2" fmla="val 7205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09" o:spid="_x0000_s1026" type="#_x0000_t67" style="position:absolute;margin-left:228pt;margin-top:3.2pt;width:8.25pt;height:36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" adj="18106">
                <v:textbox style="layout-flow:vertical-ideographic"/>
              </v:shape>
            </w:pict>
          </mc:Fallback>
        </mc:AlternateContent>
      </w:r>
    </w:p>
    <w:p w:rsidR="005C30E6" w:rsidRDefault="005C30E6" w:rsidP="005C30E6">
      <w:pPr>
        <w:jc w:val="right"/>
        <w:rPr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95CECE7" wp14:editId="7CF944D6">
                <wp:simplePos x="0" y="0"/>
                <wp:positionH relativeFrom="column">
                  <wp:posOffset>1800225</wp:posOffset>
                </wp:positionH>
                <wp:positionV relativeFrom="paragraph">
                  <wp:posOffset>193675</wp:posOffset>
                </wp:positionV>
                <wp:extent cx="2305050" cy="523875"/>
                <wp:effectExtent l="0" t="0" r="19050" b="28575"/>
                <wp:wrapNone/>
                <wp:docPr id="17" name="Rectangle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05050" cy="52387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30E6" w:rsidRPr="00AD0A88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AD0A88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تدقيق المعاملة واحالتها الى لجنة تقدير اموال الدولة</w:t>
                            </w:r>
                          </w:p>
                          <w:p w:rsidR="005C30E6" w:rsidRPr="00AD0A88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AD0A88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ــــــــــــــــــــــــــــــــ</w:t>
                            </w:r>
                          </w:p>
                          <w:p w:rsidR="005C30E6" w:rsidRPr="00AD0A88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  <w:r w:rsidRPr="00AD0A88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شعبة الاملاك</w:t>
                            </w:r>
                          </w:p>
                          <w:p w:rsidR="005C30E6" w:rsidRPr="00AD0A88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39" style="position:absolute;left:0;text-align:left;margin-left:141.75pt;margin-top:15.25pt;width:181.5pt;height:41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" fillcolor="#8db3e2 [1311]">
                <v:textbox>
                  <w:txbxContent>
                    <w:p w:rsidR="005C30E6" w:rsidRPr="00AD0A88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AD0A88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تدقيق المعاملة واحالتها الى لجنة تقدير اموال الدولة</w:t>
                      </w:r>
                    </w:p>
                    <w:p w:rsidR="005C30E6" w:rsidRPr="00AD0A88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AD0A88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ــــــــــــــــــــــــــــــــ</w:t>
                      </w:r>
                    </w:p>
                    <w:p w:rsidR="005C30E6" w:rsidRPr="00AD0A88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  <w:r w:rsidRPr="00AD0A88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شعبة الاملاك</w:t>
                      </w:r>
                    </w:p>
                    <w:p w:rsidR="005C30E6" w:rsidRPr="00AD0A88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5C30E6" w:rsidRDefault="005C30E6" w:rsidP="005C30E6">
      <w:pPr>
        <w:jc w:val="right"/>
        <w:rPr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1D2CDBE" wp14:editId="0F2B9937">
                <wp:simplePos x="0" y="0"/>
                <wp:positionH relativeFrom="column">
                  <wp:posOffset>5391150</wp:posOffset>
                </wp:positionH>
                <wp:positionV relativeFrom="paragraph">
                  <wp:posOffset>156845</wp:posOffset>
                </wp:positionV>
                <wp:extent cx="161925" cy="2419350"/>
                <wp:effectExtent l="19050" t="38100" r="47625" b="19050"/>
                <wp:wrapNone/>
                <wp:docPr id="20" name="AutoShape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2419350"/>
                        </a:xfrm>
                        <a:prstGeom prst="upArrow">
                          <a:avLst>
                            <a:gd name="adj1" fmla="val 50000"/>
                            <a:gd name="adj2" fmla="val 14397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utoShape 119" o:spid="_x0000_s1026" type="#_x0000_t68" style="position:absolute;margin-left:424.5pt;margin-top:12.35pt;width:12.75pt;height:190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" adj="2081">
                <v:textbox style="layout-flow:vertical-ideographic"/>
              </v:shape>
            </w:pict>
          </mc:Fallback>
        </mc:AlternateContent>
      </w: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6A18663" wp14:editId="4DAD3F4F">
                <wp:simplePos x="0" y="0"/>
                <wp:positionH relativeFrom="column">
                  <wp:posOffset>4124325</wp:posOffset>
                </wp:positionH>
                <wp:positionV relativeFrom="paragraph">
                  <wp:posOffset>53340</wp:posOffset>
                </wp:positionV>
                <wp:extent cx="1285875" cy="114300"/>
                <wp:effectExtent l="19050" t="19050" r="28575" b="38100"/>
                <wp:wrapNone/>
                <wp:docPr id="21" name="AutoShape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1285875" cy="114300"/>
                        </a:xfrm>
                        <a:prstGeom prst="leftArrow">
                          <a:avLst>
                            <a:gd name="adj1" fmla="val 50000"/>
                            <a:gd name="adj2" fmla="val 119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20" o:spid="_x0000_s1026" type="#_x0000_t66" style="position:absolute;margin-left:324.75pt;margin-top:4.2pt;width:101.25pt;height:9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" adj="2285"/>
            </w:pict>
          </mc:Fallback>
        </mc:AlternateContent>
      </w:r>
    </w:p>
    <w:p w:rsidR="005C30E6" w:rsidRDefault="005C30E6" w:rsidP="005C30E6">
      <w:pPr>
        <w:jc w:val="right"/>
        <w:rPr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A628E26" wp14:editId="01F3F01F">
                <wp:simplePos x="0" y="0"/>
                <wp:positionH relativeFrom="column">
                  <wp:posOffset>2905125</wp:posOffset>
                </wp:positionH>
                <wp:positionV relativeFrom="paragraph">
                  <wp:posOffset>94615</wp:posOffset>
                </wp:positionV>
                <wp:extent cx="104775" cy="466725"/>
                <wp:effectExtent l="19050" t="0" r="47625" b="47625"/>
                <wp:wrapNone/>
                <wp:docPr id="42" name="Auto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466725"/>
                        </a:xfrm>
                        <a:prstGeom prst="downArrow">
                          <a:avLst>
                            <a:gd name="adj1" fmla="val 50000"/>
                            <a:gd name="adj2" fmla="val 7205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09" o:spid="_x0000_s1026" type="#_x0000_t67" style="position:absolute;margin-left:228.75pt;margin-top:7.45pt;width:8.25pt;height:36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" adj="18106">
                <v:textbox style="layout-flow:vertical-ideographic"/>
              </v:shape>
            </w:pict>
          </mc:Fallback>
        </mc:AlternateContent>
      </w:r>
    </w:p>
    <w:p w:rsidR="005C30E6" w:rsidRDefault="005C30E6" w:rsidP="005C30E6">
      <w:pPr>
        <w:jc w:val="right"/>
        <w:rPr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64F7E1A" wp14:editId="32A55EB3">
                <wp:simplePos x="0" y="0"/>
                <wp:positionH relativeFrom="column">
                  <wp:posOffset>1885950</wp:posOffset>
                </wp:positionH>
                <wp:positionV relativeFrom="paragraph">
                  <wp:posOffset>249555</wp:posOffset>
                </wp:positionV>
                <wp:extent cx="2162175" cy="533400"/>
                <wp:effectExtent l="0" t="0" r="28575" b="19050"/>
                <wp:wrapNone/>
                <wp:docPr id="22" name="Rectangl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62175" cy="5334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30E6" w:rsidRPr="00B96B7F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B96B7F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اعداد استمارة التقدير واحالتها الى الوزير</w:t>
                            </w:r>
                          </w:p>
                          <w:p w:rsidR="005C30E6" w:rsidRPr="00B96B7F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B96B7F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ــــــــــــــــــــــ</w:t>
                            </w:r>
                          </w:p>
                          <w:p w:rsidR="005C30E6" w:rsidRPr="00B96B7F" w:rsidRDefault="00D44255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ل</w:t>
                            </w:r>
                            <w:r w:rsidR="005C30E6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جنة تقدير اموال الدولة</w:t>
                            </w:r>
                          </w:p>
                          <w:p w:rsidR="005C30E6" w:rsidRPr="00B96B7F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8" o:spid="_x0000_s1040" style="position:absolute;left:0;text-align:left;margin-left:148.5pt;margin-top:19.65pt;width:170.25pt;height:4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" fillcolor="#8db3e2 [1311]">
                <v:textbox>
                  <w:txbxContent>
                    <w:p w:rsidR="005C30E6" w:rsidRPr="00B96B7F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B96B7F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اعداد استمارة التقدير واحالتها الى الوزير</w:t>
                      </w:r>
                    </w:p>
                    <w:p w:rsidR="005C30E6" w:rsidRPr="00B96B7F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B96B7F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ــــــــــــــــــــــ</w:t>
                      </w:r>
                    </w:p>
                    <w:p w:rsidR="005C30E6" w:rsidRPr="00B96B7F" w:rsidRDefault="00D44255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ل</w:t>
                      </w:r>
                      <w:r w:rsidR="005C30E6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جنة تقدير اموال الدولة</w:t>
                      </w:r>
                    </w:p>
                    <w:p w:rsidR="005C30E6" w:rsidRPr="00B96B7F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5C30E6" w:rsidRDefault="005C30E6" w:rsidP="005C30E6">
      <w:pPr>
        <w:jc w:val="right"/>
        <w:rPr>
          <w:rtl/>
          <w:lang w:bidi="ar-IQ"/>
        </w:rPr>
      </w:pPr>
    </w:p>
    <w:p w:rsidR="005C30E6" w:rsidRDefault="005C30E6" w:rsidP="005C30E6">
      <w:pPr>
        <w:jc w:val="right"/>
        <w:rPr>
          <w:rtl/>
          <w:lang w:bidi="ar-IQ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D2ECCCC" wp14:editId="57735CCA">
                <wp:simplePos x="0" y="0"/>
                <wp:positionH relativeFrom="column">
                  <wp:posOffset>2914650</wp:posOffset>
                </wp:positionH>
                <wp:positionV relativeFrom="paragraph">
                  <wp:posOffset>168910</wp:posOffset>
                </wp:positionV>
                <wp:extent cx="104775" cy="466725"/>
                <wp:effectExtent l="19050" t="0" r="47625" b="47625"/>
                <wp:wrapNone/>
                <wp:docPr id="43" name="Auto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466725"/>
                        </a:xfrm>
                        <a:prstGeom prst="downArrow">
                          <a:avLst>
                            <a:gd name="adj1" fmla="val 50000"/>
                            <a:gd name="adj2" fmla="val 7205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09" o:spid="_x0000_s1026" type="#_x0000_t67" style="position:absolute;margin-left:229.5pt;margin-top:13.3pt;width:8.25pt;height:36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" adj="18106">
                <v:textbox style="layout-flow:vertical-ideographic"/>
              </v:shape>
            </w:pict>
          </mc:Fallback>
        </mc:AlternateContent>
      </w:r>
    </w:p>
    <w:p w:rsidR="005C30E6" w:rsidRDefault="005C30E6" w:rsidP="005C30E6">
      <w:pPr>
        <w:jc w:val="right"/>
        <w:rPr>
          <w:rtl/>
          <w:lang w:bidi="ar-IQ"/>
        </w:rPr>
      </w:pPr>
    </w:p>
    <w:p w:rsidR="005C30E6" w:rsidRDefault="005C30E6" w:rsidP="005C30E6">
      <w:pPr>
        <w:jc w:val="right"/>
        <w:rPr>
          <w:rtl/>
          <w:lang w:bidi="ar-IQ"/>
        </w:rPr>
      </w:pPr>
      <w:r>
        <w:rPr>
          <w:rFonts w:ascii="Segoe UI" w:hAnsi="Segoe UI" w:cs="Segoe UI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FBB9170" wp14:editId="59C770A5">
                <wp:simplePos x="0" y="0"/>
                <wp:positionH relativeFrom="column">
                  <wp:posOffset>2085975</wp:posOffset>
                </wp:positionH>
                <wp:positionV relativeFrom="paragraph">
                  <wp:posOffset>67310</wp:posOffset>
                </wp:positionV>
                <wp:extent cx="1762125" cy="1343025"/>
                <wp:effectExtent l="19050" t="19050" r="28575" b="47625"/>
                <wp:wrapNone/>
                <wp:docPr id="23" name="AutoShape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2125" cy="1343025"/>
                        </a:xfrm>
                        <a:prstGeom prst="flowChartDecision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30E6" w:rsidRPr="00B96B7F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B96B7F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المصادقة على التقدير</w:t>
                            </w:r>
                          </w:p>
                          <w:p w:rsidR="005C30E6" w:rsidRPr="00B96B7F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B96B7F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ـــــــــــــــ</w:t>
                            </w:r>
                          </w:p>
                          <w:p w:rsidR="005C30E6" w:rsidRPr="00B96B7F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  <w:r w:rsidRPr="00B96B7F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الوزير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AutoShape 101" o:spid="_x0000_s1041" type="#_x0000_t110" style="position:absolute;left:0;text-align:left;margin-left:164.25pt;margin-top:5.3pt;width:138.75pt;height:105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" fillcolor="#8db3e2 [1311]">
                <v:textbox>
                  <w:txbxContent>
                    <w:p w:rsidR="005C30E6" w:rsidRPr="00B96B7F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B96B7F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 xml:space="preserve">المصادقة </w:t>
                      </w:r>
                      <w:r w:rsidRPr="00B96B7F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على التقدير</w:t>
                      </w:r>
                    </w:p>
                    <w:p w:rsidR="005C30E6" w:rsidRPr="00B96B7F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B96B7F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ـــــــــــــــ</w:t>
                      </w:r>
                    </w:p>
                    <w:p w:rsidR="005C30E6" w:rsidRPr="00B96B7F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  <w:r w:rsidRPr="00B96B7F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الوزير</w:t>
                      </w:r>
                    </w:p>
                  </w:txbxContent>
                </v:textbox>
              </v:shape>
            </w:pict>
          </mc:Fallback>
        </mc:AlternateContent>
      </w:r>
    </w:p>
    <w:p w:rsidR="005C30E6" w:rsidRDefault="005C30E6" w:rsidP="005C30E6">
      <w:pPr>
        <w:tabs>
          <w:tab w:val="left" w:pos="7410"/>
          <w:tab w:val="right" w:pos="9360"/>
        </w:tabs>
        <w:rPr>
          <w:rFonts w:ascii="Segoe UI" w:hAnsi="Segoe UI" w:cs="Segoe UI"/>
          <w:sz w:val="24"/>
          <w:szCs w:val="24"/>
          <w:rtl/>
          <w:lang w:bidi="ar-EG"/>
        </w:rPr>
      </w:pPr>
      <w:r>
        <w:rPr>
          <w:rFonts w:ascii="Segoe UI" w:hAnsi="Segoe UI" w:cs="Segoe UI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33946A0" wp14:editId="57575C6A">
                <wp:simplePos x="0" y="0"/>
                <wp:positionH relativeFrom="column">
                  <wp:posOffset>3886200</wp:posOffset>
                </wp:positionH>
                <wp:positionV relativeFrom="paragraph">
                  <wp:posOffset>346075</wp:posOffset>
                </wp:positionV>
                <wp:extent cx="1371600" cy="152400"/>
                <wp:effectExtent l="0" t="19050" r="38100" b="38100"/>
                <wp:wrapNone/>
                <wp:docPr id="25" name="AutoShape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152400"/>
                        </a:xfrm>
                        <a:prstGeom prst="rightArrow">
                          <a:avLst>
                            <a:gd name="adj1" fmla="val 50000"/>
                            <a:gd name="adj2" fmla="val 13541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118" o:spid="_x0000_s1026" type="#_x0000_t13" style="position:absolute;margin-left:306pt;margin-top:27.25pt;width:108pt;height:12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" adj="18350"/>
            </w:pict>
          </mc:Fallback>
        </mc:AlternateContent>
      </w:r>
      <w:r>
        <w:rPr>
          <w:rFonts w:ascii="Segoe UI" w:hAnsi="Segoe UI" w:cs="Segoe UI"/>
          <w:sz w:val="24"/>
          <w:szCs w:val="24"/>
          <w:lang w:bidi="ar-EG"/>
        </w:rPr>
        <w:tab/>
      </w:r>
      <w:r>
        <w:rPr>
          <w:rFonts w:ascii="Segoe UI" w:hAnsi="Segoe UI" w:cs="Segoe UI" w:hint="cs"/>
          <w:sz w:val="24"/>
          <w:szCs w:val="24"/>
          <w:rtl/>
          <w:lang w:bidi="ar-EG"/>
        </w:rPr>
        <w:t>كلا</w:t>
      </w:r>
      <w:r>
        <w:rPr>
          <w:rFonts w:ascii="Segoe UI" w:hAnsi="Segoe UI" w:cs="Segoe UI"/>
          <w:sz w:val="24"/>
          <w:szCs w:val="24"/>
          <w:lang w:bidi="ar-EG"/>
        </w:rPr>
        <w:tab/>
      </w:r>
    </w:p>
    <w:p w:rsidR="005C30E6" w:rsidRDefault="005C30E6" w:rsidP="005C30E6">
      <w:pPr>
        <w:jc w:val="right"/>
        <w:rPr>
          <w:rFonts w:ascii="Segoe UI" w:hAnsi="Segoe UI" w:cs="Segoe UI"/>
          <w:sz w:val="24"/>
          <w:szCs w:val="24"/>
          <w:rtl/>
          <w:lang w:bidi="ar-EG"/>
        </w:rPr>
      </w:pPr>
    </w:p>
    <w:p w:rsidR="005C30E6" w:rsidRDefault="005C30E6" w:rsidP="005C30E6">
      <w:pPr>
        <w:jc w:val="right"/>
        <w:rPr>
          <w:rFonts w:ascii="Segoe UI" w:hAnsi="Segoe UI" w:cs="Segoe UI"/>
          <w:sz w:val="24"/>
          <w:szCs w:val="24"/>
          <w:rtl/>
          <w:lang w:bidi="ar-EG"/>
        </w:rPr>
      </w:pPr>
    </w:p>
    <w:p w:rsidR="005C30E6" w:rsidRDefault="005C30E6" w:rsidP="005C30E6">
      <w:pPr>
        <w:tabs>
          <w:tab w:val="left" w:pos="5340"/>
          <w:tab w:val="right" w:pos="9360"/>
        </w:tabs>
        <w:rPr>
          <w:rFonts w:ascii="Segoe UI" w:hAnsi="Segoe UI" w:cs="Segoe UI"/>
          <w:sz w:val="24"/>
          <w:szCs w:val="24"/>
          <w:rtl/>
          <w:lang w:bidi="ar-EG"/>
        </w:rPr>
      </w:pPr>
      <w:r>
        <w:rPr>
          <w:rFonts w:ascii="Segoe UI" w:hAnsi="Segoe UI" w:cs="Segoe UI"/>
          <w:sz w:val="24"/>
          <w:szCs w:val="24"/>
          <w:lang w:bidi="ar-EG"/>
        </w:rPr>
        <w:tab/>
      </w:r>
      <w:r>
        <w:rPr>
          <w:rFonts w:ascii="Segoe UI" w:hAnsi="Segoe UI" w:cs="Segoe UI" w:hint="cs"/>
          <w:sz w:val="24"/>
          <w:szCs w:val="24"/>
          <w:rtl/>
          <w:lang w:bidi="ar-EG"/>
        </w:rPr>
        <w:t>نعم</w:t>
      </w:r>
      <w:r>
        <w:rPr>
          <w:rFonts w:ascii="Segoe UI" w:hAnsi="Segoe UI" w:cs="Segoe UI"/>
          <w:sz w:val="24"/>
          <w:szCs w:val="24"/>
          <w:lang w:bidi="ar-EG"/>
        </w:rPr>
        <w:tab/>
      </w: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D8124C0" wp14:editId="6E6BB636">
                <wp:simplePos x="0" y="0"/>
                <wp:positionH relativeFrom="column">
                  <wp:posOffset>2914650</wp:posOffset>
                </wp:positionH>
                <wp:positionV relativeFrom="paragraph">
                  <wp:posOffset>8890</wp:posOffset>
                </wp:positionV>
                <wp:extent cx="104775" cy="466725"/>
                <wp:effectExtent l="19050" t="0" r="47625" b="47625"/>
                <wp:wrapNone/>
                <wp:docPr id="44" name="Auto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466725"/>
                        </a:xfrm>
                        <a:prstGeom prst="downArrow">
                          <a:avLst>
                            <a:gd name="adj1" fmla="val 50000"/>
                            <a:gd name="adj2" fmla="val 7205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09" o:spid="_x0000_s1026" type="#_x0000_t67" style="position:absolute;margin-left:229.5pt;margin-top:.7pt;width:8.25pt;height:36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" adj="18106">
                <v:textbox style="layout-flow:vertical-ideographic"/>
              </v:shape>
            </w:pict>
          </mc:Fallback>
        </mc:AlternateContent>
      </w:r>
    </w:p>
    <w:p w:rsidR="005C30E6" w:rsidRDefault="005C30E6" w:rsidP="005C30E6">
      <w:pPr>
        <w:tabs>
          <w:tab w:val="left" w:pos="5550"/>
          <w:tab w:val="right" w:pos="9360"/>
        </w:tabs>
        <w:bidi/>
        <w:rPr>
          <w:rFonts w:ascii="Segoe UI" w:hAnsi="Segoe UI" w:cs="Segoe UI"/>
          <w:sz w:val="24"/>
          <w:szCs w:val="24"/>
          <w:rtl/>
          <w:lang w:bidi="ar-EG"/>
        </w:rPr>
      </w:pPr>
      <w:r>
        <w:rPr>
          <w:rFonts w:ascii="Segoe UI" w:hAnsi="Segoe UI" w:cs="Segoe UI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53A1500" wp14:editId="104483AF">
                <wp:simplePos x="0" y="0"/>
                <wp:positionH relativeFrom="column">
                  <wp:posOffset>2028825</wp:posOffset>
                </wp:positionH>
                <wp:positionV relativeFrom="paragraph">
                  <wp:posOffset>134620</wp:posOffset>
                </wp:positionV>
                <wp:extent cx="1876425" cy="504825"/>
                <wp:effectExtent l="0" t="0" r="28575" b="28575"/>
                <wp:wrapNone/>
                <wp:docPr id="28" name="Rectangle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76425" cy="5048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30E6" w:rsidRPr="00B96B7F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B96B7F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ابلاغ المواطن بتسديد مبلغ البيع</w:t>
                            </w:r>
                          </w:p>
                          <w:p w:rsidR="005C30E6" w:rsidRPr="00B96B7F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B96B7F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ــــــــــــــــــــــــــ</w:t>
                            </w:r>
                          </w:p>
                          <w:p w:rsidR="005C30E6" w:rsidRPr="00B96B7F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  <w:r w:rsidRPr="00B96B7F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شعبة الاملاك</w:t>
                            </w:r>
                          </w:p>
                          <w:p w:rsidR="005C30E6" w:rsidRPr="00B96B7F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00" o:spid="_x0000_s1042" style="position:absolute;left:0;text-align:left;margin-left:159.75pt;margin-top:10.6pt;width:147.75pt;height:39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" fillcolor="#8db3e2 [1311]">
                <v:textbox>
                  <w:txbxContent>
                    <w:p w:rsidR="005C30E6" w:rsidRPr="00B96B7F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B96B7F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 xml:space="preserve">ابلاغ </w:t>
                      </w:r>
                      <w:r w:rsidRPr="00B96B7F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المواطن بتسديد مبلغ البيع</w:t>
                      </w:r>
                    </w:p>
                    <w:p w:rsidR="005C30E6" w:rsidRPr="00B96B7F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B96B7F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ــــــــــــــــــــــــــ</w:t>
                      </w:r>
                    </w:p>
                    <w:p w:rsidR="005C30E6" w:rsidRPr="00B96B7F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  <w:r w:rsidRPr="00B96B7F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شعبة الاملاك</w:t>
                      </w:r>
                    </w:p>
                    <w:p w:rsidR="005C30E6" w:rsidRPr="00B96B7F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Segoe UI" w:hAnsi="Segoe UI" w:cs="Segoe UI"/>
          <w:sz w:val="24"/>
          <w:szCs w:val="24"/>
          <w:lang w:bidi="ar-EG"/>
        </w:rPr>
        <w:tab/>
      </w:r>
    </w:p>
    <w:p w:rsidR="005C30E6" w:rsidRDefault="005C30E6" w:rsidP="005C30E6">
      <w:pPr>
        <w:jc w:val="right"/>
        <w:rPr>
          <w:rFonts w:ascii="Segoe UI" w:hAnsi="Segoe UI" w:cs="Segoe UI"/>
          <w:sz w:val="24"/>
          <w:szCs w:val="24"/>
          <w:rtl/>
          <w:lang w:bidi="ar-EG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541C9BF" wp14:editId="17E5625B">
                <wp:simplePos x="0" y="0"/>
                <wp:positionH relativeFrom="column">
                  <wp:posOffset>2924175</wp:posOffset>
                </wp:positionH>
                <wp:positionV relativeFrom="paragraph">
                  <wp:posOffset>279400</wp:posOffset>
                </wp:positionV>
                <wp:extent cx="104775" cy="466725"/>
                <wp:effectExtent l="19050" t="0" r="47625" b="47625"/>
                <wp:wrapNone/>
                <wp:docPr id="45" name="Auto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" cy="466725"/>
                        </a:xfrm>
                        <a:prstGeom prst="downArrow">
                          <a:avLst>
                            <a:gd name="adj1" fmla="val 50000"/>
                            <a:gd name="adj2" fmla="val 7205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09" o:spid="_x0000_s1026" type="#_x0000_t67" style="position:absolute;margin-left:230.25pt;margin-top:22pt;width:8.25pt;height:36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" adj="18106">
                <v:textbox style="layout-flow:vertical-ideographic"/>
              </v:shape>
            </w:pict>
          </mc:Fallback>
        </mc:AlternateContent>
      </w:r>
    </w:p>
    <w:p w:rsidR="005C30E6" w:rsidRDefault="005C30E6" w:rsidP="005C30E6">
      <w:pPr>
        <w:jc w:val="right"/>
        <w:rPr>
          <w:rFonts w:ascii="Segoe UI" w:hAnsi="Segoe UI" w:cs="Segoe UI"/>
          <w:sz w:val="24"/>
          <w:szCs w:val="24"/>
          <w:rtl/>
          <w:lang w:bidi="ar-EG"/>
        </w:rPr>
      </w:pPr>
    </w:p>
    <w:p w:rsidR="005C30E6" w:rsidRDefault="00D4414E" w:rsidP="005C30E6">
      <w:pPr>
        <w:jc w:val="right"/>
        <w:rPr>
          <w:rFonts w:ascii="Segoe UI" w:hAnsi="Segoe UI" w:cs="Segoe UI"/>
          <w:sz w:val="24"/>
          <w:szCs w:val="24"/>
          <w:rtl/>
          <w:lang w:bidi="ar-EG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5181600</wp:posOffset>
                </wp:positionH>
                <wp:positionV relativeFrom="paragraph">
                  <wp:posOffset>110074</wp:posOffset>
                </wp:positionV>
                <wp:extent cx="1145628" cy="756745"/>
                <wp:effectExtent l="0" t="0" r="16510" b="24765"/>
                <wp:wrapNone/>
                <wp:docPr id="35" name="Flowchart: Document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5628" cy="756745"/>
                        </a:xfrm>
                        <a:prstGeom prst="flowChartDocumen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4414E" w:rsidRPr="00D4414E" w:rsidRDefault="00D4414E" w:rsidP="00D4414E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  <w:r w:rsidRPr="00D4414E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حفظ الوثائق والمستندا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Flowchart: Document 35" o:spid="_x0000_s1043" type="#_x0000_t114" style="position:absolute;left:0;text-align:left;margin-left:408pt;margin-top:8.65pt;width:90.2pt;height:59.6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" fillcolor="#8db3e2 [1311]" strokecolor="#243f60 [1604]" strokeweight="2pt">
                <v:textbox>
                  <w:txbxContent>
                    <w:p w:rsidR="00D4414E" w:rsidRPr="00D4414E" w:rsidRDefault="00D4414E" w:rsidP="00D4414E">
                      <w:pPr>
                        <w:bidi/>
                        <w:spacing w:after="0" w:line="240" w:lineRule="auto"/>
                        <w:jc w:val="center"/>
                        <w:rPr>
                          <w:rFonts w:hint="cs"/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  <w:r w:rsidRPr="00D4414E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حفظ الوثائق والمستندات</w:t>
                      </w:r>
                    </w:p>
                  </w:txbxContent>
                </v:textbox>
              </v:shape>
            </w:pict>
          </mc:Fallback>
        </mc:AlternateContent>
      </w:r>
      <w:r w:rsidR="005C30E6"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4FE4583" wp14:editId="29BD6970">
                <wp:simplePos x="0" y="0"/>
                <wp:positionH relativeFrom="column">
                  <wp:posOffset>1685925</wp:posOffset>
                </wp:positionH>
                <wp:positionV relativeFrom="paragraph">
                  <wp:posOffset>25399</wp:posOffset>
                </wp:positionV>
                <wp:extent cx="2581275" cy="904875"/>
                <wp:effectExtent l="0" t="0" r="28575" b="28575"/>
                <wp:wrapNone/>
                <wp:docPr id="31" name="Oval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81275" cy="904875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5C30E6" w:rsidRPr="00B96B7F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B96B7F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مخاطبة دائرة التسجيل العقاري لغرض تسجيل الفضاء وتوحيده </w:t>
                            </w:r>
                          </w:p>
                          <w:p w:rsidR="005C30E6" w:rsidRPr="00B96B7F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B96B7F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ــــــــــــــــــــــــــ</w:t>
                            </w:r>
                          </w:p>
                          <w:p w:rsidR="005C30E6" w:rsidRPr="00B96B7F" w:rsidRDefault="005C30E6" w:rsidP="005C30E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  <w:r w:rsidRPr="00B96B7F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شعبة الاملاك</w:t>
                            </w:r>
                          </w:p>
                          <w:p w:rsidR="005C30E6" w:rsidRPr="00B96B7F" w:rsidRDefault="005C30E6" w:rsidP="005C30E6">
                            <w:pPr>
                              <w:bidi/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_x0000_s1044" style="position:absolute;left:0;text-align:left;margin-left:132.75pt;margin-top:2pt;width:203.25pt;height:71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" fillcolor="#8db3e2 [1311]">
                <v:textbox>
                  <w:txbxContent>
                    <w:p w:rsidR="005C30E6" w:rsidRPr="00B96B7F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B96B7F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 xml:space="preserve">مخاطبة دائرة التسجيل العقاري لغرض تسجيل الفضاء وتوحيده </w:t>
                      </w:r>
                    </w:p>
                    <w:p w:rsidR="005C30E6" w:rsidRPr="00B96B7F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B96B7F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ــــــــــــــــــــــــــ</w:t>
                      </w:r>
                    </w:p>
                    <w:p w:rsidR="005C30E6" w:rsidRPr="00B96B7F" w:rsidRDefault="005C30E6" w:rsidP="005C30E6">
                      <w:pPr>
                        <w:bidi/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  <w:r w:rsidRPr="00B96B7F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شعبة الاملاك</w:t>
                      </w:r>
                    </w:p>
                    <w:p w:rsidR="005C30E6" w:rsidRPr="00B96B7F" w:rsidRDefault="005C30E6" w:rsidP="005C30E6">
                      <w:pPr>
                        <w:bidi/>
                        <w:spacing w:line="240" w:lineRule="auto"/>
                        <w:jc w:val="center"/>
                        <w:rPr>
                          <w:sz w:val="20"/>
                          <w:szCs w:val="20"/>
                          <w:lang w:bidi="ar-IQ"/>
                        </w:rPr>
                      </w:pPr>
                    </w:p>
                  </w:txbxContent>
                </v:textbox>
              </v:oval>
            </w:pict>
          </mc:Fallback>
        </mc:AlternateContent>
      </w:r>
    </w:p>
    <w:p w:rsidR="005C30E6" w:rsidRDefault="00D4414E" w:rsidP="005C30E6">
      <w:pPr>
        <w:jc w:val="right"/>
        <w:rPr>
          <w:rFonts w:ascii="Segoe UI" w:hAnsi="Segoe UI" w:cs="Segoe UI"/>
          <w:sz w:val="24"/>
          <w:szCs w:val="24"/>
          <w:rtl/>
          <w:lang w:bidi="ar-EG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0C3FF9B" wp14:editId="7A319B92">
                <wp:simplePos x="0" y="0"/>
                <wp:positionH relativeFrom="column">
                  <wp:posOffset>4288221</wp:posOffset>
                </wp:positionH>
                <wp:positionV relativeFrom="paragraph">
                  <wp:posOffset>65338</wp:posOffset>
                </wp:positionV>
                <wp:extent cx="798786" cy="95251"/>
                <wp:effectExtent l="0" t="0" r="20955" b="19050"/>
                <wp:wrapNone/>
                <wp:docPr id="33" name="Left Arrow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798786" cy="95251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33" o:spid="_x0000_s1026" type="#_x0000_t66" style="position:absolute;margin-left:337.65pt;margin-top:5.15pt;width:62.9pt;height:7.5pt;rotation:180;z-index:25170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" adj="1288" fillcolor="#4f81bd [3204]" strokecolor="#243f60 [1604]" strokeweight="2pt"/>
            </w:pict>
          </mc:Fallback>
        </mc:AlternateContent>
      </w:r>
    </w:p>
    <w:p w:rsidR="005C30E6" w:rsidRDefault="005C30E6" w:rsidP="005C30E6">
      <w:pPr>
        <w:jc w:val="right"/>
        <w:rPr>
          <w:rFonts w:ascii="Segoe UI" w:hAnsi="Segoe UI" w:cs="Segoe UI"/>
          <w:sz w:val="24"/>
          <w:szCs w:val="24"/>
          <w:rtl/>
          <w:lang w:bidi="ar-EG"/>
        </w:rPr>
      </w:pPr>
    </w:p>
    <w:p w:rsidR="00850932" w:rsidRPr="00DA42AD" w:rsidRDefault="00850932" w:rsidP="00DA42AD">
      <w:pPr>
        <w:bidi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  <w:rtl/>
          <w:lang w:bidi="ar-EG"/>
        </w:rPr>
      </w:pPr>
    </w:p>
    <w:p w:rsidR="00DA42AD" w:rsidRDefault="00DA42AD" w:rsidP="00850932">
      <w:pPr>
        <w:bidi/>
        <w:jc w:val="both"/>
        <w:rPr>
          <w:b/>
          <w:bCs/>
          <w:rtl/>
          <w:lang w:bidi="ar-IQ"/>
        </w:rPr>
      </w:pPr>
    </w:p>
    <w:p w:rsidR="006A519D" w:rsidRDefault="00050051" w:rsidP="00292458">
      <w:pPr>
        <w:bidi/>
        <w:jc w:val="both"/>
        <w:rPr>
          <w:b/>
          <w:bCs/>
          <w:rtl/>
          <w:lang w:bidi="ar-IQ"/>
        </w:rPr>
      </w:pPr>
      <w:r w:rsidRPr="00DA42AD">
        <w:rPr>
          <w:rFonts w:hint="cs"/>
          <w:b/>
          <w:bCs/>
          <w:rtl/>
          <w:lang w:bidi="ar-IQ"/>
        </w:rPr>
        <w:t>تعتبر هذه الاستمارة جزء اساسي من استمارة النظام المؤسسي الخاص بتلك العملية</w:t>
      </w:r>
      <w:r w:rsidR="00292458">
        <w:rPr>
          <w:b/>
          <w:bCs/>
          <w:lang w:bidi="ar-IQ"/>
        </w:rPr>
        <w:t xml:space="preserve"> </w:t>
      </w:r>
      <w:r w:rsidR="00101E4E">
        <w:rPr>
          <w:rFonts w:hint="cs"/>
          <w:b/>
          <w:bCs/>
          <w:rtl/>
          <w:lang w:bidi="ar-IQ"/>
        </w:rPr>
        <w:t>( شراء فضاء الرصيف</w:t>
      </w:r>
      <w:r w:rsidRPr="00DA42AD">
        <w:rPr>
          <w:rFonts w:hint="cs"/>
          <w:b/>
          <w:bCs/>
          <w:rtl/>
          <w:lang w:bidi="ar-IQ"/>
        </w:rPr>
        <w:t xml:space="preserve"> )</w:t>
      </w:r>
      <w:r w:rsidRPr="00DA42AD">
        <w:rPr>
          <w:rFonts w:hint="cs"/>
          <w:b/>
          <w:bCs/>
          <w:rtl/>
          <w:lang w:bidi="ar-IQ"/>
        </w:rPr>
        <w:tab/>
      </w:r>
    </w:p>
    <w:p w:rsidR="000C13E2" w:rsidRPr="00DA42AD" w:rsidRDefault="000C13E2" w:rsidP="000C13E2">
      <w:pPr>
        <w:bidi/>
        <w:jc w:val="both"/>
        <w:rPr>
          <w:b/>
          <w:bCs/>
          <w:rtl/>
          <w:lang w:bidi="ar-IQ"/>
        </w:rPr>
      </w:pPr>
      <w:r>
        <w:rPr>
          <w:rFonts w:hint="cs"/>
          <w:b/>
          <w:bCs/>
          <w:rtl/>
          <w:lang w:bidi="ar-IQ"/>
        </w:rPr>
        <w:t xml:space="preserve">المستمسكات المطلوبة :صورة قيد العقار والمستمسكات الثبوتية للشخص مقدم الطلب </w:t>
      </w:r>
    </w:p>
    <w:sectPr w:rsidR="000C13E2" w:rsidRPr="00DA42AD" w:rsidSect="008F7F96">
      <w:headerReference w:type="default" r:id="rId9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2484" w:rsidRDefault="00252484" w:rsidP="00E97B4D">
      <w:pPr>
        <w:spacing w:after="0" w:line="240" w:lineRule="auto"/>
      </w:pPr>
      <w:r>
        <w:separator/>
      </w:r>
    </w:p>
  </w:endnote>
  <w:endnote w:type="continuationSeparator" w:id="0">
    <w:p w:rsidR="00252484" w:rsidRDefault="00252484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2484" w:rsidRDefault="00252484" w:rsidP="00E97B4D">
      <w:pPr>
        <w:spacing w:after="0" w:line="240" w:lineRule="auto"/>
      </w:pPr>
      <w:r>
        <w:separator/>
      </w:r>
    </w:p>
  </w:footnote>
  <w:footnote w:type="continuationSeparator" w:id="0">
    <w:p w:rsidR="00252484" w:rsidRDefault="00252484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E97B4D" w:rsidP="00E97B4D">
    <w:pPr>
      <w:pStyle w:val="a3"/>
      <w:bidi/>
      <w:jc w:val="both"/>
    </w:pPr>
    <w:r w:rsidRPr="00E97B4D">
      <w:rPr>
        <w:rFonts w:cs="Arial" w:hint="cs"/>
        <w:noProof/>
        <w:rtl/>
      </w:rPr>
      <w:drawing>
        <wp:anchor distT="0" distB="0" distL="114300" distR="114300" simplePos="0" relativeHeight="251665408" behindDoc="0" locked="0" layoutInCell="1" allowOverlap="1" wp14:anchorId="4BC2C20F" wp14:editId="099BA1E7">
          <wp:simplePos x="0" y="0"/>
          <wp:positionH relativeFrom="column">
            <wp:posOffset>4257040</wp:posOffset>
          </wp:positionH>
          <wp:positionV relativeFrom="paragraph">
            <wp:posOffset>-337820</wp:posOffset>
          </wp:positionV>
          <wp:extent cx="1513840" cy="732790"/>
          <wp:effectExtent l="0" t="0" r="0" b="0"/>
          <wp:wrapNone/>
          <wp:docPr id="7" name="Picture 7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7B4D">
      <w:rPr>
        <w:rFonts w:cs="Arial"/>
        <w:noProof/>
        <w:rtl/>
      </w:rPr>
      <w:drawing>
        <wp:anchor distT="0" distB="0" distL="114300" distR="114300" simplePos="0" relativeHeight="251666432" behindDoc="0" locked="0" layoutInCell="1" allowOverlap="1" wp14:anchorId="329ED656" wp14:editId="12917CA8">
          <wp:simplePos x="0" y="0"/>
          <wp:positionH relativeFrom="column">
            <wp:posOffset>-314793</wp:posOffset>
          </wp:positionH>
          <wp:positionV relativeFrom="paragraph">
            <wp:posOffset>-337279</wp:posOffset>
          </wp:positionV>
          <wp:extent cx="3370357" cy="704538"/>
          <wp:effectExtent l="0" t="0" r="1905" b="63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185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72680395" wp14:editId="1B5E6112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5" name="Picture 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0EBE9F46" wp14:editId="41F0E897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4" name="Picture 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5217D07B" wp14:editId="76A5E089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" name="Picture 3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xMDI0sDA3Nzc0MTJU0lEKTi0uzszPAykwMqgFAHmIdDItAAAA"/>
  </w:docVars>
  <w:rsids>
    <w:rsidRoot w:val="002E7255"/>
    <w:rsid w:val="00013107"/>
    <w:rsid w:val="00021F75"/>
    <w:rsid w:val="00024C82"/>
    <w:rsid w:val="00050051"/>
    <w:rsid w:val="00050ED1"/>
    <w:rsid w:val="00064EAC"/>
    <w:rsid w:val="00097722"/>
    <w:rsid w:val="000A605D"/>
    <w:rsid w:val="000C13E2"/>
    <w:rsid w:val="00101E4E"/>
    <w:rsid w:val="0012102A"/>
    <w:rsid w:val="0018367A"/>
    <w:rsid w:val="00196FDE"/>
    <w:rsid w:val="001A253C"/>
    <w:rsid w:val="001C301E"/>
    <w:rsid w:val="00225BBC"/>
    <w:rsid w:val="00252484"/>
    <w:rsid w:val="002663C5"/>
    <w:rsid w:val="00281B15"/>
    <w:rsid w:val="00292458"/>
    <w:rsid w:val="00293DE5"/>
    <w:rsid w:val="002B1387"/>
    <w:rsid w:val="002B751A"/>
    <w:rsid w:val="002E0089"/>
    <w:rsid w:val="002E22A3"/>
    <w:rsid w:val="002E3C44"/>
    <w:rsid w:val="002E7255"/>
    <w:rsid w:val="00310DBB"/>
    <w:rsid w:val="00361B06"/>
    <w:rsid w:val="003A2874"/>
    <w:rsid w:val="003C068A"/>
    <w:rsid w:val="003C6894"/>
    <w:rsid w:val="003F1095"/>
    <w:rsid w:val="00402581"/>
    <w:rsid w:val="00434A8A"/>
    <w:rsid w:val="004977C2"/>
    <w:rsid w:val="004F553F"/>
    <w:rsid w:val="00557B2E"/>
    <w:rsid w:val="005C30E6"/>
    <w:rsid w:val="00627B0B"/>
    <w:rsid w:val="006309E2"/>
    <w:rsid w:val="00633A67"/>
    <w:rsid w:val="006749E8"/>
    <w:rsid w:val="006854C1"/>
    <w:rsid w:val="006A3404"/>
    <w:rsid w:val="006A3CFE"/>
    <w:rsid w:val="006A519D"/>
    <w:rsid w:val="006B257C"/>
    <w:rsid w:val="006F5022"/>
    <w:rsid w:val="007179CC"/>
    <w:rsid w:val="00726B0C"/>
    <w:rsid w:val="00735392"/>
    <w:rsid w:val="00850932"/>
    <w:rsid w:val="00851EA0"/>
    <w:rsid w:val="00876DA6"/>
    <w:rsid w:val="008A6F08"/>
    <w:rsid w:val="008B7C72"/>
    <w:rsid w:val="008D6790"/>
    <w:rsid w:val="008E2533"/>
    <w:rsid w:val="008E6279"/>
    <w:rsid w:val="008F6EF9"/>
    <w:rsid w:val="008F7F96"/>
    <w:rsid w:val="0090744E"/>
    <w:rsid w:val="00910D45"/>
    <w:rsid w:val="00915EFD"/>
    <w:rsid w:val="0094146C"/>
    <w:rsid w:val="00953F39"/>
    <w:rsid w:val="009C62D0"/>
    <w:rsid w:val="009C6BBA"/>
    <w:rsid w:val="009E41BE"/>
    <w:rsid w:val="009F27D5"/>
    <w:rsid w:val="00A35DA7"/>
    <w:rsid w:val="00A37E7F"/>
    <w:rsid w:val="00A456A4"/>
    <w:rsid w:val="00A71D23"/>
    <w:rsid w:val="00AC750C"/>
    <w:rsid w:val="00AD26DE"/>
    <w:rsid w:val="00AF2813"/>
    <w:rsid w:val="00B04B24"/>
    <w:rsid w:val="00B158D1"/>
    <w:rsid w:val="00B226B8"/>
    <w:rsid w:val="00B410C9"/>
    <w:rsid w:val="00B97C06"/>
    <w:rsid w:val="00BB1E27"/>
    <w:rsid w:val="00BC5E23"/>
    <w:rsid w:val="00C13E55"/>
    <w:rsid w:val="00C35D30"/>
    <w:rsid w:val="00C54045"/>
    <w:rsid w:val="00C565FF"/>
    <w:rsid w:val="00C649A3"/>
    <w:rsid w:val="00C64B47"/>
    <w:rsid w:val="00C74611"/>
    <w:rsid w:val="00C74711"/>
    <w:rsid w:val="00C8669E"/>
    <w:rsid w:val="00CD6AF8"/>
    <w:rsid w:val="00CE1984"/>
    <w:rsid w:val="00CE272D"/>
    <w:rsid w:val="00CF7909"/>
    <w:rsid w:val="00D4414E"/>
    <w:rsid w:val="00D44255"/>
    <w:rsid w:val="00D51CC2"/>
    <w:rsid w:val="00D81965"/>
    <w:rsid w:val="00D84A13"/>
    <w:rsid w:val="00DA42AD"/>
    <w:rsid w:val="00DB46FF"/>
    <w:rsid w:val="00DC1179"/>
    <w:rsid w:val="00E121C6"/>
    <w:rsid w:val="00E1278D"/>
    <w:rsid w:val="00E154BE"/>
    <w:rsid w:val="00E740E7"/>
    <w:rsid w:val="00E856FE"/>
    <w:rsid w:val="00E9155D"/>
    <w:rsid w:val="00E96A37"/>
    <w:rsid w:val="00E97B4D"/>
    <w:rsid w:val="00EA228A"/>
    <w:rsid w:val="00EB33B2"/>
    <w:rsid w:val="00F0421C"/>
    <w:rsid w:val="00F30C71"/>
    <w:rsid w:val="00F328AB"/>
    <w:rsid w:val="00F67B9E"/>
    <w:rsid w:val="00FA65A7"/>
    <w:rsid w:val="00FF2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7B4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97B4D"/>
  </w:style>
  <w:style w:type="paragraph" w:styleId="a4">
    <w:name w:val="footer"/>
    <w:basedOn w:val="a"/>
    <w:link w:val="Char0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97B4D"/>
  </w:style>
  <w:style w:type="table" w:styleId="a5">
    <w:name w:val="Table Grid"/>
    <w:basedOn w:val="a1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7B4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97B4D"/>
  </w:style>
  <w:style w:type="paragraph" w:styleId="a4">
    <w:name w:val="footer"/>
    <w:basedOn w:val="a"/>
    <w:link w:val="Char0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97B4D"/>
  </w:style>
  <w:style w:type="table" w:styleId="a5">
    <w:name w:val="Table Grid"/>
    <w:basedOn w:val="a1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2F6EA5AE-9BC2-43C3-8124-99AB82F68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6-04-04T06:15:00Z</cp:lastPrinted>
  <dcterms:created xsi:type="dcterms:W3CDTF">2016-08-09T20:49:00Z</dcterms:created>
  <dcterms:modified xsi:type="dcterms:W3CDTF">2016-08-09T20:49:00Z</dcterms:modified>
</cp:coreProperties>
</file>